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13967" w14:textId="77777777" w:rsidR="004C45EB" w:rsidRPr="0085216B" w:rsidRDefault="004C45EB" w:rsidP="004C45EB">
      <w:pPr>
        <w:pStyle w:val="Judul1"/>
        <w:spacing w:before="0" w:after="0" w:line="276" w:lineRule="auto"/>
        <w:jc w:val="center"/>
        <w:rPr>
          <w:rFonts w:ascii="Times New Roman" w:hAnsi="Times New Roman" w:cs="Times New Roman"/>
          <w:b/>
          <w:bCs/>
          <w:color w:val="auto"/>
          <w:sz w:val="28"/>
          <w:szCs w:val="28"/>
        </w:rPr>
      </w:pPr>
      <w:bookmarkStart w:id="0" w:name="Xabdd8ed137a13a7531ca3b803a49634c1783c04"/>
      <w:bookmarkStart w:id="1" w:name="X3c571aeaf4f93039f3ea31d4ef57eaf25c1c838"/>
      <w:bookmarkStart w:id="2" w:name="X0e6d40bed84a2273c57d49370f5b843d0d38e7f"/>
      <w:r w:rsidRPr="0085216B">
        <w:rPr>
          <w:rFonts w:ascii="Times New Roman" w:hAnsi="Times New Roman" w:cs="Times New Roman"/>
          <w:b/>
          <w:bCs/>
          <w:color w:val="auto"/>
          <w:sz w:val="28"/>
          <w:szCs w:val="28"/>
        </w:rPr>
        <w:t>CONTOH LAPORAN REFLEKTIF PRAKTIK MENGAJAR (PLP II)</w:t>
      </w:r>
    </w:p>
    <w:p w14:paraId="3A34121D" w14:textId="77777777" w:rsidR="004C45EB" w:rsidRDefault="004C45EB" w:rsidP="004C45EB">
      <w:pPr>
        <w:pStyle w:val="Judul2"/>
        <w:spacing w:before="0" w:after="0" w:line="276" w:lineRule="auto"/>
        <w:jc w:val="center"/>
        <w:rPr>
          <w:rFonts w:ascii="Times New Roman" w:hAnsi="Times New Roman" w:cs="Times New Roman"/>
          <w:color w:val="auto"/>
          <w:sz w:val="24"/>
          <w:szCs w:val="24"/>
        </w:rPr>
      </w:pPr>
      <w:bookmarkStart w:id="3" w:name="program-studi-pendidikan-bahasa-inggris"/>
      <w:r w:rsidRPr="0085216B">
        <w:rPr>
          <w:rFonts w:ascii="Times New Roman" w:hAnsi="Times New Roman" w:cs="Times New Roman"/>
          <w:color w:val="auto"/>
          <w:sz w:val="24"/>
          <w:szCs w:val="24"/>
        </w:rPr>
        <w:t>Program Studi Pendidikan Bahasa Inggris</w:t>
      </w:r>
    </w:p>
    <w:p w14:paraId="7AA7B960" w14:textId="77777777" w:rsidR="004C45EB" w:rsidRPr="0085216B" w:rsidRDefault="004C45EB" w:rsidP="004C45EB">
      <w:pPr>
        <w:pStyle w:val="TeksIsi"/>
        <w:spacing w:before="0" w:after="0" w:line="276" w:lineRule="auto"/>
      </w:pPr>
    </w:p>
    <w:bookmarkEnd w:id="2"/>
    <w:bookmarkEnd w:id="3"/>
    <w:p w14:paraId="0F7F85B9" w14:textId="77777777" w:rsidR="004C45EB" w:rsidRPr="0085216B" w:rsidRDefault="004C45EB" w:rsidP="004C45EB">
      <w:pPr>
        <w:pStyle w:val="Judul1"/>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LAPORAN REFLEKTIF PRAKTIK MENGAJAR (PLP II)</w:t>
      </w:r>
    </w:p>
    <w:p w14:paraId="2A39C8C6" w14:textId="77777777" w:rsidR="004C45EB" w:rsidRPr="0085216B" w:rsidRDefault="004C45EB" w:rsidP="004C45EB">
      <w:pPr>
        <w:pStyle w:val="Judul3"/>
        <w:spacing w:before="0" w:after="0" w:line="276" w:lineRule="auto"/>
        <w:jc w:val="center"/>
        <w:rPr>
          <w:rFonts w:ascii="Times New Roman" w:hAnsi="Times New Roman" w:cs="Times New Roman"/>
          <w:color w:val="auto"/>
          <w:sz w:val="24"/>
          <w:szCs w:val="24"/>
        </w:rPr>
      </w:pPr>
      <w:r w:rsidRPr="0085216B">
        <w:rPr>
          <w:rFonts w:ascii="Times New Roman" w:hAnsi="Times New Roman" w:cs="Times New Roman"/>
          <w:color w:val="auto"/>
          <w:sz w:val="24"/>
          <w:szCs w:val="24"/>
        </w:rPr>
        <w:t>Disusun untuk Memenuhi Luaran Kegiatan PLP II</w:t>
      </w:r>
    </w:p>
    <w:p w14:paraId="05D8211C" w14:textId="77777777" w:rsidR="004C45EB" w:rsidRDefault="004C45EB" w:rsidP="004C45EB">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Start w:id="4" w:name="disusun-oleh"/>
    </w:p>
    <w:p w14:paraId="4F7AE618" w14:textId="77777777" w:rsidR="004C45EB" w:rsidRPr="00237029" w:rsidRDefault="004C45EB" w:rsidP="004C45EB">
      <w:pPr>
        <w:pStyle w:val="TeksIsi"/>
      </w:pPr>
    </w:p>
    <w:p w14:paraId="38DA0607" w14:textId="77777777" w:rsidR="004C45EB" w:rsidRPr="00643ABF" w:rsidRDefault="004C45EB" w:rsidP="004C45EB">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1F26162F" w14:textId="77777777" w:rsidR="004C45EB" w:rsidRPr="00643ABF" w:rsidRDefault="004C45EB" w:rsidP="004C45EB">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132DC22C" w14:textId="77777777" w:rsidR="004C45EB" w:rsidRPr="00643ABF" w:rsidRDefault="004C45EB" w:rsidP="004C45EB">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5D7ED532" w14:textId="77777777" w:rsidR="004C45EB" w:rsidRPr="00643ABF" w:rsidRDefault="004C45EB" w:rsidP="004C45EB">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65C5B661" w14:textId="77777777" w:rsidR="004C45EB" w:rsidRPr="00643ABF" w:rsidRDefault="004C45EB" w:rsidP="004C45EB">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6CF2918F" w14:textId="77777777" w:rsidR="004C45EB" w:rsidRPr="00643ABF" w:rsidRDefault="004C45EB" w:rsidP="004C45EB">
      <w:pPr>
        <w:pStyle w:val="TeksIsi"/>
        <w:spacing w:before="0" w:after="0" w:line="276" w:lineRule="auto"/>
        <w:rPr>
          <w:rFonts w:ascii="Times New Roman" w:hAnsi="Times New Roman" w:cs="Times New Roman"/>
        </w:rPr>
      </w:pPr>
    </w:p>
    <w:p w14:paraId="30C7117D" w14:textId="77777777" w:rsidR="004C45EB" w:rsidRPr="00643ABF" w:rsidRDefault="004C45EB" w:rsidP="004C45EB">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4C45EB" w:rsidRPr="00643ABF" w14:paraId="0D5D60DC" w14:textId="77777777" w:rsidTr="004478E0">
        <w:tc>
          <w:tcPr>
            <w:tcW w:w="3085" w:type="dxa"/>
          </w:tcPr>
          <w:p w14:paraId="5FF6A9AC"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14D80D58" w14:textId="77777777" w:rsidR="004C45EB" w:rsidRPr="00643ABF" w:rsidRDefault="004C45EB" w:rsidP="004478E0">
            <w:pPr>
              <w:pStyle w:val="TeksIsi"/>
              <w:spacing w:before="0" w:after="0" w:line="276" w:lineRule="auto"/>
              <w:jc w:val="center"/>
              <w:rPr>
                <w:rFonts w:ascii="Times New Roman" w:hAnsi="Times New Roman" w:cs="Times New Roman"/>
              </w:rPr>
            </w:pPr>
          </w:p>
        </w:tc>
        <w:tc>
          <w:tcPr>
            <w:tcW w:w="3378" w:type="dxa"/>
          </w:tcPr>
          <w:p w14:paraId="3F84A4FD"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5EBA4457" w14:textId="77777777" w:rsidR="004C45EB" w:rsidRPr="00643ABF" w:rsidRDefault="004C45EB" w:rsidP="004478E0">
            <w:pPr>
              <w:pStyle w:val="TeksIsi"/>
              <w:spacing w:before="0" w:after="0" w:line="276" w:lineRule="auto"/>
              <w:jc w:val="center"/>
              <w:rPr>
                <w:rFonts w:ascii="Times New Roman" w:hAnsi="Times New Roman" w:cs="Times New Roman"/>
              </w:rPr>
            </w:pPr>
          </w:p>
          <w:p w14:paraId="2ADCB3EB" w14:textId="77777777" w:rsidR="004C45EB" w:rsidRPr="00643ABF" w:rsidRDefault="004C45EB" w:rsidP="004478E0">
            <w:pPr>
              <w:pStyle w:val="TeksIsi"/>
              <w:spacing w:before="0" w:after="0" w:line="276" w:lineRule="auto"/>
              <w:jc w:val="center"/>
              <w:rPr>
                <w:rFonts w:ascii="Times New Roman" w:hAnsi="Times New Roman" w:cs="Times New Roman"/>
              </w:rPr>
            </w:pPr>
          </w:p>
          <w:p w14:paraId="6FEF10F1" w14:textId="77777777" w:rsidR="004C45EB" w:rsidRPr="00643ABF" w:rsidRDefault="004C45EB" w:rsidP="004478E0">
            <w:pPr>
              <w:pStyle w:val="TeksIsi"/>
              <w:spacing w:before="0" w:after="0" w:line="276" w:lineRule="auto"/>
              <w:jc w:val="center"/>
              <w:rPr>
                <w:rFonts w:ascii="Times New Roman" w:hAnsi="Times New Roman" w:cs="Times New Roman"/>
              </w:rPr>
            </w:pPr>
          </w:p>
          <w:p w14:paraId="4169CDD5" w14:textId="77777777" w:rsidR="004C45EB" w:rsidRPr="00643ABF" w:rsidRDefault="004C45EB" w:rsidP="004478E0">
            <w:pPr>
              <w:pStyle w:val="TeksIsi"/>
              <w:spacing w:before="0" w:after="0" w:line="276" w:lineRule="auto"/>
              <w:jc w:val="center"/>
              <w:rPr>
                <w:rFonts w:ascii="Times New Roman" w:hAnsi="Times New Roman" w:cs="Times New Roman"/>
              </w:rPr>
            </w:pPr>
          </w:p>
          <w:p w14:paraId="130A4DF5" w14:textId="77777777" w:rsidR="004C45EB" w:rsidRPr="00643ABF" w:rsidRDefault="004C45EB" w:rsidP="004478E0">
            <w:pPr>
              <w:pStyle w:val="TeksIsi"/>
              <w:spacing w:before="0" w:after="0" w:line="276" w:lineRule="auto"/>
              <w:jc w:val="center"/>
              <w:rPr>
                <w:rFonts w:ascii="Times New Roman" w:hAnsi="Times New Roman" w:cs="Times New Roman"/>
              </w:rPr>
            </w:pPr>
          </w:p>
        </w:tc>
      </w:tr>
      <w:tr w:rsidR="004C45EB" w:rsidRPr="00643ABF" w14:paraId="697B9133" w14:textId="77777777" w:rsidTr="004478E0">
        <w:tc>
          <w:tcPr>
            <w:tcW w:w="3085" w:type="dxa"/>
          </w:tcPr>
          <w:p w14:paraId="52599BE2"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52BDFD46" w14:textId="77777777" w:rsidR="004C45EB" w:rsidRPr="00643ABF" w:rsidRDefault="004C45EB" w:rsidP="004478E0">
            <w:pPr>
              <w:pStyle w:val="TeksIsi"/>
              <w:spacing w:before="0" w:after="0" w:line="276" w:lineRule="auto"/>
              <w:jc w:val="center"/>
              <w:rPr>
                <w:rFonts w:ascii="Times New Roman" w:hAnsi="Times New Roman" w:cs="Times New Roman"/>
              </w:rPr>
            </w:pPr>
          </w:p>
        </w:tc>
        <w:tc>
          <w:tcPr>
            <w:tcW w:w="3378" w:type="dxa"/>
          </w:tcPr>
          <w:p w14:paraId="5DAA4DE7"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4C45EB" w:rsidRPr="00643ABF" w14:paraId="52630CE4" w14:textId="77777777" w:rsidTr="004478E0">
        <w:tc>
          <w:tcPr>
            <w:tcW w:w="3085" w:type="dxa"/>
          </w:tcPr>
          <w:p w14:paraId="447E3C26" w14:textId="77777777" w:rsidR="004C45EB" w:rsidRPr="00643ABF" w:rsidRDefault="004C45EB" w:rsidP="004478E0">
            <w:pPr>
              <w:pStyle w:val="TeksIsi"/>
              <w:spacing w:before="0" w:after="0" w:line="276" w:lineRule="auto"/>
              <w:jc w:val="center"/>
              <w:rPr>
                <w:rFonts w:ascii="Times New Roman" w:hAnsi="Times New Roman" w:cs="Times New Roman"/>
              </w:rPr>
            </w:pPr>
          </w:p>
        </w:tc>
        <w:tc>
          <w:tcPr>
            <w:tcW w:w="3001" w:type="dxa"/>
          </w:tcPr>
          <w:p w14:paraId="39D669DA"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71A7A72F"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47C5B1DB" w14:textId="77777777" w:rsidR="004C45EB" w:rsidRPr="00643ABF" w:rsidRDefault="004C45EB" w:rsidP="004478E0">
            <w:pPr>
              <w:pStyle w:val="TeksIsi"/>
              <w:spacing w:before="0" w:after="0" w:line="276" w:lineRule="auto"/>
              <w:jc w:val="center"/>
              <w:rPr>
                <w:rFonts w:ascii="Times New Roman" w:hAnsi="Times New Roman" w:cs="Times New Roman"/>
              </w:rPr>
            </w:pPr>
          </w:p>
          <w:p w14:paraId="0644FB19" w14:textId="77777777" w:rsidR="004C45EB" w:rsidRPr="00643ABF" w:rsidRDefault="004C45EB" w:rsidP="004478E0">
            <w:pPr>
              <w:pStyle w:val="TeksIsi"/>
              <w:spacing w:before="0" w:after="0" w:line="276" w:lineRule="auto"/>
              <w:jc w:val="center"/>
              <w:rPr>
                <w:rFonts w:ascii="Times New Roman" w:hAnsi="Times New Roman" w:cs="Times New Roman"/>
              </w:rPr>
            </w:pPr>
          </w:p>
          <w:p w14:paraId="1F61AE13" w14:textId="77777777" w:rsidR="004C45EB" w:rsidRPr="00643ABF" w:rsidRDefault="004C45EB" w:rsidP="004478E0">
            <w:pPr>
              <w:pStyle w:val="TeksIsi"/>
              <w:spacing w:before="0" w:after="0" w:line="276" w:lineRule="auto"/>
              <w:jc w:val="center"/>
              <w:rPr>
                <w:rFonts w:ascii="Times New Roman" w:hAnsi="Times New Roman" w:cs="Times New Roman"/>
              </w:rPr>
            </w:pPr>
          </w:p>
        </w:tc>
        <w:tc>
          <w:tcPr>
            <w:tcW w:w="3378" w:type="dxa"/>
          </w:tcPr>
          <w:p w14:paraId="015FC707" w14:textId="77777777" w:rsidR="004C45EB" w:rsidRPr="00643ABF" w:rsidRDefault="004C45EB" w:rsidP="004478E0">
            <w:pPr>
              <w:pStyle w:val="TeksIsi"/>
              <w:spacing w:before="0" w:after="0" w:line="276" w:lineRule="auto"/>
              <w:jc w:val="center"/>
              <w:rPr>
                <w:rFonts w:ascii="Times New Roman" w:hAnsi="Times New Roman" w:cs="Times New Roman"/>
              </w:rPr>
            </w:pPr>
          </w:p>
        </w:tc>
      </w:tr>
      <w:tr w:rsidR="004C45EB" w:rsidRPr="00643ABF" w14:paraId="2589A247" w14:textId="77777777" w:rsidTr="004478E0">
        <w:tc>
          <w:tcPr>
            <w:tcW w:w="3085" w:type="dxa"/>
          </w:tcPr>
          <w:p w14:paraId="3CF26D42" w14:textId="77777777" w:rsidR="004C45EB" w:rsidRPr="00643ABF" w:rsidRDefault="004C45EB" w:rsidP="004478E0">
            <w:pPr>
              <w:pStyle w:val="TeksIsi"/>
              <w:spacing w:before="0" w:after="0" w:line="276" w:lineRule="auto"/>
              <w:jc w:val="center"/>
              <w:rPr>
                <w:rFonts w:ascii="Times New Roman" w:hAnsi="Times New Roman" w:cs="Times New Roman"/>
              </w:rPr>
            </w:pPr>
          </w:p>
        </w:tc>
        <w:tc>
          <w:tcPr>
            <w:tcW w:w="3001" w:type="dxa"/>
          </w:tcPr>
          <w:p w14:paraId="3B564788" w14:textId="77777777" w:rsidR="004C45EB" w:rsidRPr="00643ABF" w:rsidRDefault="004C45EB"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7802FBFA" w14:textId="77777777" w:rsidR="004C45EB" w:rsidRPr="00643ABF" w:rsidRDefault="004C45EB" w:rsidP="004478E0">
            <w:pPr>
              <w:pStyle w:val="TeksIsi"/>
              <w:spacing w:before="0" w:after="0" w:line="276" w:lineRule="auto"/>
              <w:jc w:val="center"/>
              <w:rPr>
                <w:rFonts w:ascii="Times New Roman" w:hAnsi="Times New Roman" w:cs="Times New Roman"/>
              </w:rPr>
            </w:pPr>
          </w:p>
        </w:tc>
      </w:tr>
      <w:bookmarkEnd w:id="4"/>
    </w:tbl>
    <w:p w14:paraId="4FA917EB" w14:textId="67E4C1F1" w:rsidR="00D7301D" w:rsidRPr="002363BB" w:rsidRDefault="00D7301D" w:rsidP="006D095F">
      <w:pPr>
        <w:pStyle w:val="FirstParagraph"/>
        <w:spacing w:before="0" w:after="0" w:line="276" w:lineRule="auto"/>
        <w:jc w:val="center"/>
        <w:rPr>
          <w:rFonts w:ascii="Times New Roman" w:hAnsi="Times New Roman" w:cs="Times New Roman"/>
        </w:rPr>
      </w:pPr>
    </w:p>
    <w:p w14:paraId="25077EF2" w14:textId="7933A742" w:rsidR="008E53E9" w:rsidRDefault="008E53E9">
      <w:pPr>
        <w:rPr>
          <w:rFonts w:ascii="Times New Roman" w:hAnsi="Times New Roman" w:cs="Times New Roman"/>
        </w:rPr>
      </w:pPr>
      <w:r>
        <w:rPr>
          <w:rFonts w:ascii="Times New Roman" w:hAnsi="Times New Roman" w:cs="Times New Roman"/>
        </w:rPr>
        <w:br w:type="page"/>
      </w:r>
    </w:p>
    <w:p w14:paraId="02BFB309"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6" w:name="bab-i"/>
      <w:bookmarkEnd w:id="0"/>
      <w:bookmarkEnd w:id="1"/>
      <w:r w:rsidRPr="002363BB">
        <w:rPr>
          <w:rFonts w:ascii="Times New Roman" w:hAnsi="Times New Roman" w:cs="Times New Roman"/>
          <w:b/>
          <w:bCs/>
          <w:color w:val="auto"/>
          <w:sz w:val="24"/>
          <w:szCs w:val="24"/>
        </w:rPr>
        <w:lastRenderedPageBreak/>
        <w:t>BAB I</w:t>
      </w:r>
    </w:p>
    <w:p w14:paraId="0F44219C"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7" w:name="identitas-kegiatan"/>
      <w:bookmarkEnd w:id="6"/>
      <w:r w:rsidRPr="002363BB">
        <w:rPr>
          <w:rFonts w:ascii="Times New Roman" w:hAnsi="Times New Roman" w:cs="Times New Roman"/>
          <w:b/>
          <w:bCs/>
          <w:color w:val="auto"/>
          <w:sz w:val="24"/>
          <w:szCs w:val="24"/>
        </w:rPr>
        <w:t>IDENTITAS KEGIATAN</w:t>
      </w:r>
    </w:p>
    <w:p w14:paraId="4C2873C7"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Kegiatan praktik mengajar dalam Program Pengenalan Lapangan Persekolahan (PLP II) ini dilaksanakan di SMP Negeri 2 Batu yang berlokasi di Kota Batu, Jawa Timur. Sekolah tersebut merupakan salah satu sekolah mitra FKIP Universitas Muhammadiyah Malang yang secara aktif mendukung pelaksanaan praktik mengajar mahasiswa calon guru. Lingkungan sekolah cukup nyaman dan mendukung proses pembelajaran karena memiliki fasilitas yang memadai, seperti ruang kelas yang bersih, perpustakaan, laboratorium komputer, LCD proyektor, serta akses internet yang dapat digunakan dalam kegiatan pembelajaran. Kegiatan praktik mengajar dilaksanakan di kelas VIII B dengan jumlah siswa sebanyak 32 orang yang terdiri atas 17 siswa laki-laki dan 15 siswa perempuan.</w:t>
      </w:r>
    </w:p>
    <w:p w14:paraId="5F527C42"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Pada praktik mengajar ini saya mendapatkan kesempatan untuk mengajarkan mata pelajaran Bahasa Indonesia dengan materi “Teks Persuasi”. Kegiatan pembelajaran dilaksanakan pada hari Senin, 18 Mei 2026 selama dua jam pelajaran. Guru pamong yang membimbing saya adalah Ibu Dra. Siti Rahmawati, sedangkan dosen pembimbing lapangan adalah Dr. Andi Prasetyo, M.Pd. Sebelum melaksanakan praktik mengajar, saya terlebih dahulu melakukan observasi kelas untuk memahami karakteristik siswa, kondisi pembelajaran, serta metode yang biasa digunakan guru dalam mengajar Bahasa Indonesia.</w:t>
      </w:r>
    </w:p>
    <w:p w14:paraId="71F44423" w14:textId="459E2732"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ma pelaksanaan PLP II, saya tidak hanya melaksanakan praktik mengajar di kelas, tetapi juga mengikuti beberapa kegiatan sekolah lainnya, seperti kegiatan literasi pagi, pendampingan siswa dalam tugas kelompok, serta membantu guru melakukan administrasi pembelajaran. Pengalaman tersebut memberikan pemahaman yang lebih luas mengenai tugas dan tanggung jawab seorang guru Bahasa Indonesia. Saya mulai memahami bahwa guru tidak hanya bertugas menyampaikan materi pelajaran, tetapi juga membimbing siswa dalam membangun kemampuan berpikir kritis, berkomunikasi, dan menghargai penggunaan bahasa yang baik dalam kehidupan sehari-hari.</w:t>
      </w:r>
    </w:p>
    <w:p w14:paraId="42E6E654" w14:textId="7A75DAAC" w:rsidR="00D7301D" w:rsidRPr="002363BB" w:rsidRDefault="00D7301D" w:rsidP="006D095F">
      <w:pPr>
        <w:spacing w:after="0" w:line="276" w:lineRule="auto"/>
        <w:rPr>
          <w:rFonts w:ascii="Times New Roman" w:hAnsi="Times New Roman" w:cs="Times New Roman"/>
        </w:rPr>
      </w:pPr>
    </w:p>
    <w:p w14:paraId="2F1F08D9"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8" w:name="bab-ii"/>
      <w:bookmarkEnd w:id="7"/>
      <w:r w:rsidRPr="002363BB">
        <w:rPr>
          <w:rFonts w:ascii="Times New Roman" w:hAnsi="Times New Roman" w:cs="Times New Roman"/>
          <w:b/>
          <w:bCs/>
          <w:color w:val="auto"/>
          <w:sz w:val="24"/>
          <w:szCs w:val="24"/>
        </w:rPr>
        <w:t>BAB II</w:t>
      </w:r>
    </w:p>
    <w:p w14:paraId="54A328A0"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9" w:name="deskripsi-pembelajaran"/>
      <w:bookmarkEnd w:id="8"/>
      <w:r w:rsidRPr="002363BB">
        <w:rPr>
          <w:rFonts w:ascii="Times New Roman" w:hAnsi="Times New Roman" w:cs="Times New Roman"/>
          <w:b/>
          <w:bCs/>
          <w:color w:val="auto"/>
          <w:sz w:val="24"/>
          <w:szCs w:val="24"/>
        </w:rPr>
        <w:t>DESKRIPSI PEMBELAJARAN</w:t>
      </w:r>
    </w:p>
    <w:p w14:paraId="497DD22D"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Pada kegiatan praktik mengajar ini saya menggunakan model pembelajaran diskusi kelompok dan presentasi untuk membantu siswa memahami materi teks persuasi. Tujuan pembelajaran yang ingin dicapai adalah agar siswa mampu mengidentifikasi ciri-ciri teks persuasi, memahami struktur teks persuasi, serta mampu menyusun contoh teks persuasi sederhana berdasarkan permasalahan yang terdapat di lingkungan sekitar. Sebelum pembelajaran dimulai, saya menyusun modul ajar, media pembelajaran, lembar kerja siswa, dan bahan evaluasi sederhana untuk mendukung kegiatan pembelajaran.</w:t>
      </w:r>
    </w:p>
    <w:p w14:paraId="6EC047C6"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 xml:space="preserve">Kegiatan pembelajaran diawali dengan apersepsi berupa penayangan video iklan layanan masyarakat tentang pentingnya menjaga kebersihan lingkungan sekolah. Setelah video ditampilkan, saya mengajak siswa berdiskusi mengenai pesan yang terdapat dalam video tersebut dan menghubungkannya dengan konsep teks persuasi. Sebagian besar siswa terlihat antusias </w:t>
      </w:r>
      <w:r w:rsidRPr="002363BB">
        <w:rPr>
          <w:rFonts w:ascii="Times New Roman" w:hAnsi="Times New Roman" w:cs="Times New Roman"/>
        </w:rPr>
        <w:lastRenderedPageBreak/>
        <w:t>menjawab pertanyaan dan memberikan pendapatnya masing-masing. Setelah itu siswa dibagi menjadi beberapa kelompok kecil untuk menganalisis contoh teks persuasi yang telah saya siapkan sebelumnya.</w:t>
      </w:r>
    </w:p>
    <w:p w14:paraId="31CE5BA7" w14:textId="1ED865A6"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ma kegiatan diskusi berlangsung, saya berkeliling dari satu kelompok ke kelompok lain untuk memberikan arahan dan membantu siswa yang mengalami kesulitan memahami materi. Pada akhir pembelajaran, setiap kelompok diminta mempresentasikan hasil diskusinya di depan kelas. Saya kemudian memberikan penguatan materi mengenai struktur dan kebahasaan teks persuasi. Secara umum kegiatan pembelajaran berjalan cukup baik dan siswa terlihat aktif mengikuti proses pembelajaran, meskipun masih terdapat beberapa kendala dalam pengelolaan kelas dan pengaturan waktu pembelajaran.</w:t>
      </w:r>
    </w:p>
    <w:p w14:paraId="549EDA27" w14:textId="618E7927" w:rsidR="00D7301D" w:rsidRPr="002363BB" w:rsidRDefault="00D7301D" w:rsidP="006D095F">
      <w:pPr>
        <w:spacing w:after="0" w:line="276" w:lineRule="auto"/>
        <w:rPr>
          <w:rFonts w:ascii="Times New Roman" w:hAnsi="Times New Roman" w:cs="Times New Roman"/>
        </w:rPr>
      </w:pPr>
    </w:p>
    <w:p w14:paraId="6D23E4C1"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2363BB">
        <w:rPr>
          <w:rFonts w:ascii="Times New Roman" w:hAnsi="Times New Roman" w:cs="Times New Roman"/>
          <w:b/>
          <w:bCs/>
          <w:color w:val="auto"/>
          <w:sz w:val="24"/>
          <w:szCs w:val="24"/>
        </w:rPr>
        <w:t>BAB III</w:t>
      </w:r>
    </w:p>
    <w:p w14:paraId="150BB11C"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11" w:name="permasalahan-yang-dihadapi"/>
      <w:bookmarkEnd w:id="10"/>
      <w:r w:rsidRPr="002363BB">
        <w:rPr>
          <w:rFonts w:ascii="Times New Roman" w:hAnsi="Times New Roman" w:cs="Times New Roman"/>
          <w:b/>
          <w:bCs/>
          <w:color w:val="auto"/>
          <w:sz w:val="24"/>
          <w:szCs w:val="24"/>
        </w:rPr>
        <w:t>PERMASALAHAN YANG DIHADAPI</w:t>
      </w:r>
    </w:p>
    <w:p w14:paraId="09A76886"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ma praktik mengajar berlangsung, terdapat beberapa kendala yang saya hadapi dalam proses pembelajaran di kelas. Permasalahan pertama adalah masih adanya siswa yang kurang fokus ketika kegiatan diskusi kelompok berlangsung. Beberapa siswa terlihat berbicara dengan teman di luar topik pembelajaran sehingga suasana kelas menjadi cukup ramai. Kondisi tersebut menyebabkan beberapa siswa lainnya kesulitan berkonsentrasi ketika mendengarkan penjelasan atau presentasi kelompok lain.</w:t>
      </w:r>
    </w:p>
    <w:p w14:paraId="7C2F149F"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Permasalahan kedua berkaitan dengan kemampuan siswa dalam menyampaikan pendapat secara lisan. Ketika diminta mempresentasikan hasil diskusi kelompok, sebagian siswa terlihat malu dan kurang percaya diri berbicara di depan kelas. Mereka cenderung membaca hasil diskusi tanpa menjelaskan dengan bahasa sendiri. Saya menyadari bahwa kemampuan berbicara dan keberanian siswa masih perlu dilatih secara bertahap agar mereka lebih aktif dalam kegiatan pembelajaran Bahasa Indonesia.</w:t>
      </w:r>
    </w:p>
    <w:p w14:paraId="1EE6AC2C" w14:textId="18E3F4B2"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in itu, saya juga mengalami kesulitan dalam mengatur waktu pembelajaran. Kegiatan diskusi dan presentasi berlangsung lebih lama dari yang telah direncanakan sehingga waktu untuk kegiatan penutup menjadi lebih singkat. Saya merasa masih perlu meningkatkan kemampuan dalam mengatur alokasi waktu setiap tahap pembelajaran agar seluruh kegiatan dapat berjalan lebih efektif. Dari pengalaman tersebut saya memahami bahwa pengelolaan waktu merupakan salah satu kemampuan penting yang harus dimiliki oleh seorang guru.</w:t>
      </w:r>
    </w:p>
    <w:p w14:paraId="1267DFAA" w14:textId="35370E4D" w:rsidR="00D7301D" w:rsidRPr="002363BB" w:rsidRDefault="00D7301D" w:rsidP="006D095F">
      <w:pPr>
        <w:spacing w:after="0" w:line="276" w:lineRule="auto"/>
        <w:rPr>
          <w:rFonts w:ascii="Times New Roman" w:hAnsi="Times New Roman" w:cs="Times New Roman"/>
        </w:rPr>
      </w:pPr>
    </w:p>
    <w:p w14:paraId="35FC41C5"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2363BB">
        <w:rPr>
          <w:rFonts w:ascii="Times New Roman" w:hAnsi="Times New Roman" w:cs="Times New Roman"/>
          <w:b/>
          <w:bCs/>
          <w:color w:val="auto"/>
          <w:sz w:val="24"/>
          <w:szCs w:val="24"/>
        </w:rPr>
        <w:t>BAB IV</w:t>
      </w:r>
    </w:p>
    <w:p w14:paraId="2973E135"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13" w:name="solusi-yang-diterapkan"/>
      <w:bookmarkEnd w:id="12"/>
      <w:r w:rsidRPr="002363BB">
        <w:rPr>
          <w:rFonts w:ascii="Times New Roman" w:hAnsi="Times New Roman" w:cs="Times New Roman"/>
          <w:b/>
          <w:bCs/>
          <w:color w:val="auto"/>
          <w:sz w:val="24"/>
          <w:szCs w:val="24"/>
        </w:rPr>
        <w:t>SOLUSI YANG DITERAPKAN</w:t>
      </w:r>
    </w:p>
    <w:p w14:paraId="72A7150C"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Untuk mengatasi kondisi kelas yang kurang kondusif saat diskusi berlangsung, saya mencoba memberikan aturan belajar yang lebih jelas sebelum kegiatan dimulai. Saya menjelaskan kepada siswa bahwa setiap kelompok harus berdiskusi sesuai topik pembelajaran dan menghargai kelompok lain yang sedang menyampaikan presentasi. Selain itu, saya juga menggunakan teknik mendekati siswa yang mulai ramai agar mereka kembali fokus tanpa harus memarahi secara langsung di depan kelas.</w:t>
      </w:r>
    </w:p>
    <w:p w14:paraId="62A10B04"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lastRenderedPageBreak/>
        <w:t>Dalam upaya meningkatkan keberanian siswa berbicara di depan kelas, saya mencoba memberikan motivasi dan apresiasi sederhana kepada siswa yang berani menyampaikan pendapat. Saya juga memberikan kesempatan kepada siswa untuk berbicara secara bergantian dalam kelompok sehingga semua anggota kelompok memiliki kesempatan tampil. Strategi tersebut dilakukan agar siswa merasa lebih percaya diri dan terbiasa menyampaikan ide atau pendapatnya dalam pembelajaran Bahasa Indonesia.</w:t>
      </w:r>
    </w:p>
    <w:p w14:paraId="3D81D4BC" w14:textId="248CDD4F"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Untuk mengatasi masalah pengelolaan waktu, saya mulai menggunakan timer sederhana pada telepon genggam untuk mengatur durasi diskusi dan presentasi kelompok. Saya juga mencoba memberikan instruksi yang lebih singkat dan jelas agar siswa lebih cepat memahami tugas yang diberikan. Setelah melakukan beberapa penyesuaian tersebut, kegiatan pembelajaran menjadi lebih terarah dan waktu pembelajaran dapat dimanfaatkan dengan lebih efektif dibandingkan sebelumnya.</w:t>
      </w:r>
    </w:p>
    <w:p w14:paraId="4B12E53B" w14:textId="77777777" w:rsidR="002363BB" w:rsidRPr="002363BB" w:rsidRDefault="002363BB" w:rsidP="006D095F">
      <w:pPr>
        <w:pStyle w:val="TeksIsi"/>
        <w:spacing w:before="0" w:after="0" w:line="276" w:lineRule="auto"/>
        <w:rPr>
          <w:rFonts w:ascii="Times New Roman" w:hAnsi="Times New Roman" w:cs="Times New Roman"/>
        </w:rPr>
      </w:pPr>
    </w:p>
    <w:p w14:paraId="38CB0232"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2363BB">
        <w:rPr>
          <w:rFonts w:ascii="Times New Roman" w:hAnsi="Times New Roman" w:cs="Times New Roman"/>
          <w:b/>
          <w:bCs/>
          <w:color w:val="auto"/>
          <w:sz w:val="24"/>
          <w:szCs w:val="24"/>
        </w:rPr>
        <w:t>BAB V</w:t>
      </w:r>
    </w:p>
    <w:p w14:paraId="5F200018" w14:textId="653EBAC9"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5" w:name="hasil-dan-dampak"/>
      <w:bookmarkEnd w:id="14"/>
      <w:r w:rsidRPr="002363BB">
        <w:rPr>
          <w:rFonts w:ascii="Times New Roman" w:hAnsi="Times New Roman" w:cs="Times New Roman"/>
          <w:b/>
          <w:bCs/>
          <w:color w:val="auto"/>
          <w:sz w:val="24"/>
          <w:szCs w:val="24"/>
        </w:rPr>
        <w:t>HASIL DAN DAMPAK</w:t>
      </w:r>
    </w:p>
    <w:p w14:paraId="3290AF0D" w14:textId="3935E269" w:rsidR="002363BB" w:rsidRPr="002363BB" w:rsidRDefault="002363BB" w:rsidP="006D095F">
      <w:pPr>
        <w:pStyle w:val="TeksIsi"/>
        <w:spacing w:before="0" w:after="0" w:line="276" w:lineRule="auto"/>
        <w:rPr>
          <w:rFonts w:ascii="Times New Roman" w:hAnsi="Times New Roman" w:cs="Times New Roman"/>
          <w:b/>
          <w:bCs/>
        </w:rPr>
      </w:pPr>
      <w:bookmarkStart w:id="16" w:name="_Hlk230097466"/>
      <w:r w:rsidRPr="002363BB">
        <w:rPr>
          <w:rFonts w:ascii="Times New Roman" w:hAnsi="Times New Roman" w:cs="Times New Roman"/>
          <w:b/>
          <w:bCs/>
        </w:rPr>
        <w:t>5.1 Hasil Pembelajaran</w:t>
      </w:r>
    </w:p>
    <w:p w14:paraId="47750458" w14:textId="77777777" w:rsidR="002363BB" w:rsidRPr="002363BB" w:rsidRDefault="00BD1D23" w:rsidP="006D095F">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2B6E86C2" w14:textId="77777777" w:rsidR="002363BB" w:rsidRPr="002363BB" w:rsidRDefault="00BD1D23" w:rsidP="006D095F">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07B2EB22" w14:textId="77777777" w:rsidR="002363BB" w:rsidRPr="002363BB" w:rsidRDefault="00BD1D23" w:rsidP="006D095F">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Berdasarkan hasil observasi kelas, peserta didik terlihat lebih antusias ketika pembelajaran dikaitkan dengan contoh nyata yang dekat dengan kehidupan sehari-hari mereka. Dalam kegiatan diskusi kelompok, sebagian besar peserta didik menunjukkan kemampuan bekerja sama, </w:t>
      </w:r>
      <w:r w:rsidRPr="002363BB">
        <w:lastRenderedPageBreak/>
        <w:t xml:space="preserve">berdiskusi, dan menyampaikan pendapat dengan lebih aktif dibandingkan pada awal pembelajaran. Bahkan beberapa peserta didik yang sebelumnya cenderung pasif mulai menunjukkan keberanian untuk berbicara dan menyampaikan hasil diskusi di depan kelas setelah diberikan motivasi dan penguatan positif oleh mahasiswa. </w:t>
      </w:r>
    </w:p>
    <w:p w14:paraId="0E727D29" w14:textId="75F329ED" w:rsidR="00D7301D" w:rsidRPr="002363BB" w:rsidRDefault="00BD1D23" w:rsidP="006D095F">
      <w:pPr>
        <w:pStyle w:val="NormalWeb"/>
        <w:spacing w:before="0" w:beforeAutospacing="0" w:after="0" w:afterAutospacing="0" w:line="276" w:lineRule="auto"/>
        <w:ind w:firstLine="720"/>
        <w:jc w:val="both"/>
      </w:pPr>
      <w:r w:rsidRPr="002363BB">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0C9C5A3E" w14:textId="77777777" w:rsidR="002363BB" w:rsidRPr="002363BB" w:rsidRDefault="002363BB" w:rsidP="006D095F">
      <w:pPr>
        <w:pStyle w:val="NormalWeb"/>
        <w:spacing w:before="0" w:beforeAutospacing="0" w:after="0" w:afterAutospacing="0" w:line="276" w:lineRule="auto"/>
        <w:ind w:firstLine="720"/>
        <w:jc w:val="both"/>
      </w:pPr>
    </w:p>
    <w:p w14:paraId="62B62254" w14:textId="77777777" w:rsidR="002363BB" w:rsidRPr="002363BB" w:rsidRDefault="002363BB" w:rsidP="006D095F">
      <w:pPr>
        <w:pStyle w:val="NormalWeb"/>
        <w:spacing w:before="0" w:beforeAutospacing="0" w:after="0" w:afterAutospacing="0" w:line="276" w:lineRule="auto"/>
        <w:rPr>
          <w:b/>
          <w:bCs/>
        </w:rPr>
      </w:pPr>
      <w:r w:rsidRPr="002363BB">
        <w:rPr>
          <w:b/>
          <w:bCs/>
        </w:rPr>
        <w:t>5.2 Dampak Pembelajaran terhadap Peserta Didik</w:t>
      </w:r>
    </w:p>
    <w:p w14:paraId="733FD513" w14:textId="77777777" w:rsidR="002363BB" w:rsidRDefault="00BD1D23" w:rsidP="006D095F">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58D4D42A" w14:textId="77777777" w:rsidR="002363BB" w:rsidRDefault="00BD1D23" w:rsidP="006D095F">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50023E70" w14:textId="77777777" w:rsidR="002363BB" w:rsidRDefault="00BD1D23" w:rsidP="006D095F">
      <w:pPr>
        <w:pStyle w:val="NormalWeb"/>
        <w:spacing w:before="0" w:beforeAutospacing="0" w:after="0" w:afterAutospacing="0" w:line="276" w:lineRule="auto"/>
        <w:ind w:firstLine="720"/>
        <w:jc w:val="both"/>
      </w:pPr>
      <w:r w:rsidRPr="002363BB">
        <w:t>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menunjukkan bahwa pembelajaran berbasis aktivitas dan interaksi sosial mampu membantu peserta didik mengembangkan keterampilan komunikasi dan kolaborasi secara lebih baik.</w:t>
      </w:r>
    </w:p>
    <w:p w14:paraId="602E524E" w14:textId="53F097F4" w:rsidR="00BD1D23" w:rsidRPr="002363BB" w:rsidRDefault="00BD1D23" w:rsidP="006D095F">
      <w:pPr>
        <w:pStyle w:val="NormalWeb"/>
        <w:spacing w:before="0" w:beforeAutospacing="0" w:after="0" w:afterAutospacing="0" w:line="276" w:lineRule="auto"/>
        <w:ind w:firstLine="720"/>
        <w:jc w:val="both"/>
      </w:pPr>
      <w:r w:rsidRPr="002363BB">
        <w:lastRenderedPageBreak/>
        <w:t>Secara keseluruhan, pelaksanaan pembelajaran selama PLP II memberikan dampak yang positif baik terhadap peserta didik maupun mahasiswa sebagai calon guru. Peserta didik memperoleh pengalaman belajar yang lebih aktif, interaktif, dan menyenangkan, sedangkan mahasiswa memperoleh pengalaman nyata dalam mengelola pembelajaran, menggunakan media pembelajaran, serta melaksanakan evaluasi dan refleksi pembelajaran secara langsung di kelas. Pengalaman tersebut menjadi bagian penting dalam mendukung pengembangan kompetensi pedagogik mahasiswa sekaligus meningkatkan kualitas pembelajaran di sekolah mitra secara berkelanjutan.</w:t>
      </w:r>
    </w:p>
    <w:p w14:paraId="3DBCFF3A" w14:textId="7EDC3BF1" w:rsidR="00BD1D23" w:rsidRPr="002363BB" w:rsidRDefault="00BD1D23" w:rsidP="006D095F">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16982FDC" w14:textId="044597E0" w:rsidR="00BD1D23" w:rsidRDefault="00BD1D23" w:rsidP="006D095F">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2363BB" w14:paraId="7A13B93A" w14:textId="1283EF39" w:rsidTr="002363BB">
        <w:tc>
          <w:tcPr>
            <w:tcW w:w="534" w:type="dxa"/>
            <w:vAlign w:val="center"/>
          </w:tcPr>
          <w:p w14:paraId="209C9FF3" w14:textId="3B69A4F5" w:rsidR="002363BB" w:rsidRDefault="002363BB" w:rsidP="006D095F">
            <w:pPr>
              <w:pStyle w:val="TeksIsi"/>
              <w:spacing w:line="276" w:lineRule="auto"/>
              <w:jc w:val="center"/>
            </w:pPr>
            <w:r w:rsidRPr="002363BB">
              <w:rPr>
                <w:rFonts w:ascii="Times New Roman" w:hAnsi="Times New Roman" w:cs="Times New Roman"/>
                <w:b/>
                <w:bCs/>
              </w:rPr>
              <w:t>No</w:t>
            </w:r>
          </w:p>
        </w:tc>
        <w:tc>
          <w:tcPr>
            <w:tcW w:w="3435" w:type="dxa"/>
            <w:vAlign w:val="center"/>
          </w:tcPr>
          <w:p w14:paraId="33B0ED44" w14:textId="5EEA26DE" w:rsidR="002363BB" w:rsidRDefault="002363BB" w:rsidP="006D095F">
            <w:pPr>
              <w:pStyle w:val="TeksIsi"/>
              <w:spacing w:line="276" w:lineRule="auto"/>
              <w:jc w:val="center"/>
            </w:pPr>
            <w:r w:rsidRPr="002363BB">
              <w:rPr>
                <w:rFonts w:ascii="Times New Roman" w:hAnsi="Times New Roman" w:cs="Times New Roman"/>
                <w:b/>
                <w:bCs/>
              </w:rPr>
              <w:t>Indikator Penilaian</w:t>
            </w:r>
          </w:p>
        </w:tc>
        <w:tc>
          <w:tcPr>
            <w:tcW w:w="1701" w:type="dxa"/>
            <w:vAlign w:val="center"/>
          </w:tcPr>
          <w:p w14:paraId="258B2831" w14:textId="57E1F7A7" w:rsidR="002363BB" w:rsidRDefault="002363BB" w:rsidP="006D095F">
            <w:pPr>
              <w:pStyle w:val="TeksIsi"/>
              <w:spacing w:line="276" w:lineRule="auto"/>
              <w:jc w:val="center"/>
            </w:pPr>
            <w:r w:rsidRPr="002363BB">
              <w:rPr>
                <w:rFonts w:ascii="Times New Roman" w:hAnsi="Times New Roman" w:cs="Times New Roman"/>
                <w:b/>
                <w:bCs/>
              </w:rPr>
              <w:t>Jumlah Siswa Tuntas</w:t>
            </w:r>
          </w:p>
        </w:tc>
        <w:tc>
          <w:tcPr>
            <w:tcW w:w="1701" w:type="dxa"/>
            <w:vAlign w:val="center"/>
          </w:tcPr>
          <w:p w14:paraId="66919526" w14:textId="12E695D1" w:rsidR="002363BB" w:rsidRDefault="002363BB" w:rsidP="006D095F">
            <w:pPr>
              <w:pStyle w:val="TeksIsi"/>
              <w:spacing w:line="276" w:lineRule="auto"/>
              <w:jc w:val="center"/>
            </w:pPr>
            <w:r w:rsidRPr="002363BB">
              <w:rPr>
                <w:rFonts w:ascii="Times New Roman" w:hAnsi="Times New Roman" w:cs="Times New Roman"/>
                <w:b/>
                <w:bCs/>
              </w:rPr>
              <w:t>Jumlah Siswa Belum Tuntas</w:t>
            </w:r>
          </w:p>
        </w:tc>
        <w:tc>
          <w:tcPr>
            <w:tcW w:w="1417" w:type="dxa"/>
            <w:vAlign w:val="center"/>
          </w:tcPr>
          <w:p w14:paraId="6A7D1826" w14:textId="330E25BA" w:rsidR="002363BB" w:rsidRDefault="002363BB" w:rsidP="006D095F">
            <w:pPr>
              <w:pStyle w:val="TeksIsi"/>
              <w:spacing w:line="276" w:lineRule="auto"/>
              <w:jc w:val="center"/>
            </w:pPr>
            <w:r w:rsidRPr="002363BB">
              <w:rPr>
                <w:rFonts w:ascii="Times New Roman" w:hAnsi="Times New Roman" w:cs="Times New Roman"/>
                <w:b/>
                <w:bCs/>
              </w:rPr>
              <w:t>Persentase Ketuntasan</w:t>
            </w:r>
          </w:p>
        </w:tc>
      </w:tr>
      <w:tr w:rsidR="002363BB" w14:paraId="1B367E73" w14:textId="5C145DB8" w:rsidTr="002363BB">
        <w:tc>
          <w:tcPr>
            <w:tcW w:w="534" w:type="dxa"/>
            <w:vAlign w:val="center"/>
          </w:tcPr>
          <w:p w14:paraId="61B5F1E3" w14:textId="40CA3041" w:rsidR="002363BB" w:rsidRDefault="002363BB" w:rsidP="006D095F">
            <w:pPr>
              <w:pStyle w:val="TeksIsi"/>
              <w:spacing w:line="276" w:lineRule="auto"/>
              <w:jc w:val="center"/>
            </w:pPr>
            <w:r w:rsidRPr="002363BB">
              <w:rPr>
                <w:rFonts w:ascii="Times New Roman" w:hAnsi="Times New Roman" w:cs="Times New Roman"/>
              </w:rPr>
              <w:t>1</w:t>
            </w:r>
          </w:p>
        </w:tc>
        <w:tc>
          <w:tcPr>
            <w:tcW w:w="3435" w:type="dxa"/>
            <w:vAlign w:val="center"/>
          </w:tcPr>
          <w:p w14:paraId="1C0D6935" w14:textId="27AA05BB" w:rsidR="002363BB" w:rsidRDefault="002363BB" w:rsidP="006D095F">
            <w:pPr>
              <w:pStyle w:val="TeksIsi"/>
              <w:spacing w:line="276" w:lineRule="auto"/>
            </w:pPr>
            <w:r w:rsidRPr="002363BB">
              <w:rPr>
                <w:rFonts w:ascii="Times New Roman" w:hAnsi="Times New Roman" w:cs="Times New Roman"/>
              </w:rPr>
              <w:t>Memahami materi pembelajaran</w:t>
            </w:r>
          </w:p>
        </w:tc>
        <w:tc>
          <w:tcPr>
            <w:tcW w:w="1701" w:type="dxa"/>
            <w:vAlign w:val="center"/>
          </w:tcPr>
          <w:p w14:paraId="4989E4A1" w14:textId="40AAA1CA" w:rsidR="002363BB" w:rsidRDefault="002363BB" w:rsidP="006D095F">
            <w:pPr>
              <w:pStyle w:val="TeksIsi"/>
              <w:spacing w:line="276" w:lineRule="auto"/>
              <w:jc w:val="center"/>
            </w:pPr>
            <w:r w:rsidRPr="002363BB">
              <w:rPr>
                <w:rFonts w:ascii="Times New Roman" w:hAnsi="Times New Roman" w:cs="Times New Roman"/>
              </w:rPr>
              <w:t>27</w:t>
            </w:r>
          </w:p>
        </w:tc>
        <w:tc>
          <w:tcPr>
            <w:tcW w:w="1701" w:type="dxa"/>
            <w:vAlign w:val="center"/>
          </w:tcPr>
          <w:p w14:paraId="4A14CE2D" w14:textId="6D0D8777" w:rsidR="002363BB" w:rsidRDefault="002363BB" w:rsidP="006D095F">
            <w:pPr>
              <w:pStyle w:val="TeksIsi"/>
              <w:spacing w:line="276" w:lineRule="auto"/>
              <w:jc w:val="center"/>
            </w:pPr>
            <w:r w:rsidRPr="002363BB">
              <w:rPr>
                <w:rFonts w:ascii="Times New Roman" w:hAnsi="Times New Roman" w:cs="Times New Roman"/>
              </w:rPr>
              <w:t>5</w:t>
            </w:r>
          </w:p>
        </w:tc>
        <w:tc>
          <w:tcPr>
            <w:tcW w:w="1417" w:type="dxa"/>
            <w:vAlign w:val="center"/>
          </w:tcPr>
          <w:p w14:paraId="145C359C" w14:textId="3B12CC34" w:rsidR="002363BB" w:rsidRDefault="002363BB" w:rsidP="006D095F">
            <w:pPr>
              <w:pStyle w:val="TeksIsi"/>
              <w:spacing w:line="276" w:lineRule="auto"/>
              <w:jc w:val="center"/>
            </w:pPr>
            <w:r w:rsidRPr="002363BB">
              <w:rPr>
                <w:rFonts w:ascii="Times New Roman" w:hAnsi="Times New Roman" w:cs="Times New Roman"/>
              </w:rPr>
              <w:t>84%</w:t>
            </w:r>
          </w:p>
        </w:tc>
      </w:tr>
      <w:tr w:rsidR="002363BB" w14:paraId="7AFA0524" w14:textId="30816C60" w:rsidTr="002363BB">
        <w:tc>
          <w:tcPr>
            <w:tcW w:w="534" w:type="dxa"/>
            <w:vAlign w:val="center"/>
          </w:tcPr>
          <w:p w14:paraId="149DBD0C" w14:textId="5B30B6FD" w:rsidR="002363BB" w:rsidRDefault="002363BB" w:rsidP="006D095F">
            <w:pPr>
              <w:pStyle w:val="TeksIsi"/>
              <w:spacing w:line="276" w:lineRule="auto"/>
              <w:jc w:val="center"/>
            </w:pPr>
            <w:r w:rsidRPr="002363BB">
              <w:rPr>
                <w:rFonts w:ascii="Times New Roman" w:hAnsi="Times New Roman" w:cs="Times New Roman"/>
              </w:rPr>
              <w:t>2</w:t>
            </w:r>
          </w:p>
        </w:tc>
        <w:tc>
          <w:tcPr>
            <w:tcW w:w="3435" w:type="dxa"/>
            <w:vAlign w:val="center"/>
          </w:tcPr>
          <w:p w14:paraId="026A42D7" w14:textId="76E8E86A" w:rsidR="002363BB" w:rsidRDefault="002363BB" w:rsidP="006D095F">
            <w:pPr>
              <w:pStyle w:val="TeksIsi"/>
              <w:spacing w:line="276" w:lineRule="auto"/>
            </w:pPr>
            <w:r w:rsidRPr="002363BB">
              <w:rPr>
                <w:rFonts w:ascii="Times New Roman" w:hAnsi="Times New Roman" w:cs="Times New Roman"/>
              </w:rPr>
              <w:t>Keaktifan dalam diskusi</w:t>
            </w:r>
          </w:p>
        </w:tc>
        <w:tc>
          <w:tcPr>
            <w:tcW w:w="1701" w:type="dxa"/>
            <w:vAlign w:val="center"/>
          </w:tcPr>
          <w:p w14:paraId="4192DE8A" w14:textId="602928E9" w:rsidR="002363BB" w:rsidRDefault="002363BB" w:rsidP="006D095F">
            <w:pPr>
              <w:pStyle w:val="TeksIsi"/>
              <w:spacing w:line="276" w:lineRule="auto"/>
              <w:jc w:val="center"/>
            </w:pPr>
            <w:r w:rsidRPr="002363BB">
              <w:rPr>
                <w:rFonts w:ascii="Times New Roman" w:hAnsi="Times New Roman" w:cs="Times New Roman"/>
              </w:rPr>
              <w:t>25</w:t>
            </w:r>
          </w:p>
        </w:tc>
        <w:tc>
          <w:tcPr>
            <w:tcW w:w="1701" w:type="dxa"/>
            <w:vAlign w:val="center"/>
          </w:tcPr>
          <w:p w14:paraId="3A7022F6" w14:textId="26135CF8" w:rsidR="002363BB" w:rsidRDefault="002363BB" w:rsidP="006D095F">
            <w:pPr>
              <w:pStyle w:val="TeksIsi"/>
              <w:spacing w:line="276" w:lineRule="auto"/>
              <w:jc w:val="center"/>
            </w:pPr>
            <w:r w:rsidRPr="002363BB">
              <w:rPr>
                <w:rFonts w:ascii="Times New Roman" w:hAnsi="Times New Roman" w:cs="Times New Roman"/>
              </w:rPr>
              <w:t>7</w:t>
            </w:r>
          </w:p>
        </w:tc>
        <w:tc>
          <w:tcPr>
            <w:tcW w:w="1417" w:type="dxa"/>
            <w:vAlign w:val="center"/>
          </w:tcPr>
          <w:p w14:paraId="70277C62" w14:textId="4FE26644" w:rsidR="002363BB" w:rsidRDefault="002363BB" w:rsidP="006D095F">
            <w:pPr>
              <w:pStyle w:val="TeksIsi"/>
              <w:spacing w:line="276" w:lineRule="auto"/>
              <w:jc w:val="center"/>
            </w:pPr>
            <w:r w:rsidRPr="002363BB">
              <w:rPr>
                <w:rFonts w:ascii="Times New Roman" w:hAnsi="Times New Roman" w:cs="Times New Roman"/>
              </w:rPr>
              <w:t>78%</w:t>
            </w:r>
          </w:p>
        </w:tc>
      </w:tr>
      <w:tr w:rsidR="002363BB" w14:paraId="7D830B55" w14:textId="35DBAFD1" w:rsidTr="002363BB">
        <w:tc>
          <w:tcPr>
            <w:tcW w:w="534" w:type="dxa"/>
            <w:vAlign w:val="center"/>
          </w:tcPr>
          <w:p w14:paraId="64A424BF" w14:textId="3B7A262E" w:rsidR="002363BB" w:rsidRDefault="002363BB" w:rsidP="006D095F">
            <w:pPr>
              <w:pStyle w:val="TeksIsi"/>
              <w:spacing w:line="276" w:lineRule="auto"/>
              <w:jc w:val="center"/>
            </w:pPr>
            <w:r w:rsidRPr="002363BB">
              <w:rPr>
                <w:rFonts w:ascii="Times New Roman" w:hAnsi="Times New Roman" w:cs="Times New Roman"/>
              </w:rPr>
              <w:t>3</w:t>
            </w:r>
          </w:p>
        </w:tc>
        <w:tc>
          <w:tcPr>
            <w:tcW w:w="3435" w:type="dxa"/>
            <w:vAlign w:val="center"/>
          </w:tcPr>
          <w:p w14:paraId="0822982B" w14:textId="581786A1" w:rsidR="002363BB" w:rsidRDefault="002363BB" w:rsidP="006D095F">
            <w:pPr>
              <w:pStyle w:val="TeksIsi"/>
              <w:spacing w:line="276" w:lineRule="auto"/>
            </w:pPr>
            <w:r w:rsidRPr="002363BB">
              <w:rPr>
                <w:rFonts w:ascii="Times New Roman" w:hAnsi="Times New Roman" w:cs="Times New Roman"/>
              </w:rPr>
              <w:t>Kemampuan presentasi</w:t>
            </w:r>
          </w:p>
        </w:tc>
        <w:tc>
          <w:tcPr>
            <w:tcW w:w="1701" w:type="dxa"/>
            <w:vAlign w:val="center"/>
          </w:tcPr>
          <w:p w14:paraId="323468DD" w14:textId="1994B91D" w:rsidR="002363BB" w:rsidRDefault="002363BB" w:rsidP="006D095F">
            <w:pPr>
              <w:pStyle w:val="TeksIsi"/>
              <w:spacing w:line="276" w:lineRule="auto"/>
              <w:jc w:val="center"/>
            </w:pPr>
            <w:r w:rsidRPr="002363BB">
              <w:rPr>
                <w:rFonts w:ascii="Times New Roman" w:hAnsi="Times New Roman" w:cs="Times New Roman"/>
              </w:rPr>
              <w:t>23</w:t>
            </w:r>
          </w:p>
        </w:tc>
        <w:tc>
          <w:tcPr>
            <w:tcW w:w="1701" w:type="dxa"/>
            <w:vAlign w:val="center"/>
          </w:tcPr>
          <w:p w14:paraId="1FA7A574" w14:textId="798E5337" w:rsidR="002363BB" w:rsidRDefault="002363BB" w:rsidP="006D095F">
            <w:pPr>
              <w:pStyle w:val="TeksIsi"/>
              <w:spacing w:line="276" w:lineRule="auto"/>
              <w:jc w:val="center"/>
            </w:pPr>
            <w:r w:rsidRPr="002363BB">
              <w:rPr>
                <w:rFonts w:ascii="Times New Roman" w:hAnsi="Times New Roman" w:cs="Times New Roman"/>
              </w:rPr>
              <w:t>9</w:t>
            </w:r>
          </w:p>
        </w:tc>
        <w:tc>
          <w:tcPr>
            <w:tcW w:w="1417" w:type="dxa"/>
            <w:vAlign w:val="center"/>
          </w:tcPr>
          <w:p w14:paraId="47F4B446" w14:textId="641B6255" w:rsidR="002363BB" w:rsidRDefault="002363BB" w:rsidP="006D095F">
            <w:pPr>
              <w:pStyle w:val="TeksIsi"/>
              <w:spacing w:line="276" w:lineRule="auto"/>
              <w:jc w:val="center"/>
            </w:pPr>
            <w:r w:rsidRPr="002363BB">
              <w:rPr>
                <w:rFonts w:ascii="Times New Roman" w:hAnsi="Times New Roman" w:cs="Times New Roman"/>
              </w:rPr>
              <w:t>72%</w:t>
            </w:r>
          </w:p>
        </w:tc>
      </w:tr>
      <w:tr w:rsidR="002363BB" w14:paraId="3A5FE496" w14:textId="11B4C8FC" w:rsidTr="002363BB">
        <w:tc>
          <w:tcPr>
            <w:tcW w:w="534" w:type="dxa"/>
            <w:vAlign w:val="center"/>
          </w:tcPr>
          <w:p w14:paraId="2756C4ED" w14:textId="29AC4DA9" w:rsidR="002363BB" w:rsidRDefault="002363BB" w:rsidP="006D095F">
            <w:pPr>
              <w:pStyle w:val="TeksIsi"/>
              <w:spacing w:line="276" w:lineRule="auto"/>
              <w:jc w:val="center"/>
            </w:pPr>
            <w:r w:rsidRPr="002363BB">
              <w:rPr>
                <w:rFonts w:ascii="Times New Roman" w:hAnsi="Times New Roman" w:cs="Times New Roman"/>
              </w:rPr>
              <w:t>4</w:t>
            </w:r>
          </w:p>
        </w:tc>
        <w:tc>
          <w:tcPr>
            <w:tcW w:w="3435" w:type="dxa"/>
            <w:vAlign w:val="center"/>
          </w:tcPr>
          <w:p w14:paraId="46CD741D" w14:textId="522C0544" w:rsidR="002363BB" w:rsidRDefault="002363BB" w:rsidP="006D095F">
            <w:pPr>
              <w:pStyle w:val="TeksIsi"/>
              <w:spacing w:line="276" w:lineRule="auto"/>
            </w:pPr>
            <w:r w:rsidRPr="002363BB">
              <w:rPr>
                <w:rFonts w:ascii="Times New Roman" w:hAnsi="Times New Roman" w:cs="Times New Roman"/>
              </w:rPr>
              <w:t>Kemampuan menjawab pertanyaan</w:t>
            </w:r>
          </w:p>
        </w:tc>
        <w:tc>
          <w:tcPr>
            <w:tcW w:w="1701" w:type="dxa"/>
            <w:vAlign w:val="center"/>
          </w:tcPr>
          <w:p w14:paraId="52EC6955" w14:textId="7DD2D65E" w:rsidR="002363BB" w:rsidRDefault="002363BB" w:rsidP="006D095F">
            <w:pPr>
              <w:pStyle w:val="TeksIsi"/>
              <w:spacing w:line="276" w:lineRule="auto"/>
              <w:jc w:val="center"/>
            </w:pPr>
            <w:r w:rsidRPr="002363BB">
              <w:rPr>
                <w:rFonts w:ascii="Times New Roman" w:hAnsi="Times New Roman" w:cs="Times New Roman"/>
              </w:rPr>
              <w:t>24</w:t>
            </w:r>
          </w:p>
        </w:tc>
        <w:tc>
          <w:tcPr>
            <w:tcW w:w="1701" w:type="dxa"/>
            <w:vAlign w:val="center"/>
          </w:tcPr>
          <w:p w14:paraId="5291B1D4" w14:textId="1C76DE18" w:rsidR="002363BB" w:rsidRDefault="002363BB" w:rsidP="006D095F">
            <w:pPr>
              <w:pStyle w:val="TeksIsi"/>
              <w:spacing w:line="276" w:lineRule="auto"/>
              <w:jc w:val="center"/>
            </w:pPr>
            <w:r w:rsidRPr="002363BB">
              <w:rPr>
                <w:rFonts w:ascii="Times New Roman" w:hAnsi="Times New Roman" w:cs="Times New Roman"/>
              </w:rPr>
              <w:t>8</w:t>
            </w:r>
          </w:p>
        </w:tc>
        <w:tc>
          <w:tcPr>
            <w:tcW w:w="1417" w:type="dxa"/>
            <w:vAlign w:val="center"/>
          </w:tcPr>
          <w:p w14:paraId="5F8F2012" w14:textId="173301A2" w:rsidR="002363BB" w:rsidRDefault="002363BB" w:rsidP="006D095F">
            <w:pPr>
              <w:pStyle w:val="TeksIsi"/>
              <w:spacing w:line="276" w:lineRule="auto"/>
              <w:jc w:val="center"/>
            </w:pPr>
            <w:r w:rsidRPr="002363BB">
              <w:rPr>
                <w:rFonts w:ascii="Times New Roman" w:hAnsi="Times New Roman" w:cs="Times New Roman"/>
              </w:rPr>
              <w:t>75%</w:t>
            </w:r>
          </w:p>
        </w:tc>
      </w:tr>
      <w:tr w:rsidR="002363BB" w14:paraId="547BA8B2" w14:textId="10CE390B" w:rsidTr="002363BB">
        <w:tc>
          <w:tcPr>
            <w:tcW w:w="534" w:type="dxa"/>
            <w:vAlign w:val="center"/>
          </w:tcPr>
          <w:p w14:paraId="0BD12EC7" w14:textId="2572F483" w:rsidR="002363BB" w:rsidRDefault="002363BB" w:rsidP="006D095F">
            <w:pPr>
              <w:pStyle w:val="TeksIsi"/>
              <w:spacing w:line="276" w:lineRule="auto"/>
              <w:jc w:val="center"/>
            </w:pPr>
            <w:r w:rsidRPr="002363BB">
              <w:rPr>
                <w:rFonts w:ascii="Times New Roman" w:hAnsi="Times New Roman" w:cs="Times New Roman"/>
              </w:rPr>
              <w:t>5</w:t>
            </w:r>
          </w:p>
        </w:tc>
        <w:tc>
          <w:tcPr>
            <w:tcW w:w="3435" w:type="dxa"/>
            <w:vAlign w:val="center"/>
          </w:tcPr>
          <w:p w14:paraId="72FC4B6D" w14:textId="461B04FB" w:rsidR="002363BB" w:rsidRDefault="002363BB" w:rsidP="006D095F">
            <w:pPr>
              <w:pStyle w:val="TeksIsi"/>
              <w:spacing w:line="276" w:lineRule="auto"/>
            </w:pPr>
            <w:r w:rsidRPr="002363BB">
              <w:rPr>
                <w:rFonts w:ascii="Times New Roman" w:hAnsi="Times New Roman" w:cs="Times New Roman"/>
              </w:rPr>
              <w:t>Kerja sama kelompok</w:t>
            </w:r>
          </w:p>
        </w:tc>
        <w:tc>
          <w:tcPr>
            <w:tcW w:w="1701" w:type="dxa"/>
            <w:vAlign w:val="center"/>
          </w:tcPr>
          <w:p w14:paraId="53E68B35" w14:textId="159ADE4A" w:rsidR="002363BB" w:rsidRDefault="002363BB" w:rsidP="006D095F">
            <w:pPr>
              <w:pStyle w:val="TeksIsi"/>
              <w:spacing w:line="276" w:lineRule="auto"/>
              <w:jc w:val="center"/>
            </w:pPr>
            <w:r w:rsidRPr="002363BB">
              <w:rPr>
                <w:rFonts w:ascii="Times New Roman" w:hAnsi="Times New Roman" w:cs="Times New Roman"/>
              </w:rPr>
              <w:t>28</w:t>
            </w:r>
          </w:p>
        </w:tc>
        <w:tc>
          <w:tcPr>
            <w:tcW w:w="1701" w:type="dxa"/>
            <w:vAlign w:val="center"/>
          </w:tcPr>
          <w:p w14:paraId="4E775EC6" w14:textId="714E6CD6" w:rsidR="002363BB" w:rsidRDefault="002363BB" w:rsidP="006D095F">
            <w:pPr>
              <w:pStyle w:val="TeksIsi"/>
              <w:spacing w:line="276" w:lineRule="auto"/>
              <w:jc w:val="center"/>
            </w:pPr>
            <w:r w:rsidRPr="002363BB">
              <w:rPr>
                <w:rFonts w:ascii="Times New Roman" w:hAnsi="Times New Roman" w:cs="Times New Roman"/>
              </w:rPr>
              <w:t>4</w:t>
            </w:r>
          </w:p>
        </w:tc>
        <w:tc>
          <w:tcPr>
            <w:tcW w:w="1417" w:type="dxa"/>
            <w:vAlign w:val="center"/>
          </w:tcPr>
          <w:p w14:paraId="526F210E" w14:textId="68B2312B" w:rsidR="002363BB" w:rsidRDefault="002363BB" w:rsidP="006D095F">
            <w:pPr>
              <w:pStyle w:val="TeksIsi"/>
              <w:spacing w:line="276" w:lineRule="auto"/>
              <w:jc w:val="center"/>
            </w:pPr>
            <w:r w:rsidRPr="002363BB">
              <w:rPr>
                <w:rFonts w:ascii="Times New Roman" w:hAnsi="Times New Roman" w:cs="Times New Roman"/>
              </w:rPr>
              <w:t>87%</w:t>
            </w:r>
          </w:p>
        </w:tc>
      </w:tr>
    </w:tbl>
    <w:p w14:paraId="40B751A3" w14:textId="77777777" w:rsidR="00894B42" w:rsidRDefault="00894B42" w:rsidP="006D095F">
      <w:pPr>
        <w:pStyle w:val="Judul3"/>
        <w:spacing w:before="0" w:after="0" w:line="276" w:lineRule="auto"/>
        <w:jc w:val="both"/>
        <w:rPr>
          <w:rFonts w:ascii="Times New Roman" w:hAnsi="Times New Roman" w:cs="Times New Roman"/>
          <w:b/>
          <w:bCs/>
          <w:color w:val="auto"/>
          <w:sz w:val="24"/>
          <w:szCs w:val="24"/>
        </w:rPr>
      </w:pPr>
    </w:p>
    <w:p w14:paraId="4EC74974" w14:textId="751EFC05" w:rsidR="00BD1D23" w:rsidRPr="00894B42" w:rsidRDefault="00BD1D23" w:rsidP="006D095F">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4E59D07D" w14:textId="77777777" w:rsidR="00BD1D23" w:rsidRPr="002363BB" w:rsidRDefault="00BD1D23" w:rsidP="006D095F">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66A03415" w14:textId="53C3C3F0" w:rsidR="00BD1D23" w:rsidRPr="002363BB" w:rsidRDefault="00BD1D23" w:rsidP="006D095F">
      <w:pPr>
        <w:spacing w:after="0" w:line="276" w:lineRule="auto"/>
        <w:jc w:val="both"/>
        <w:rPr>
          <w:rFonts w:ascii="Times New Roman" w:hAnsi="Times New Roman" w:cs="Times New Roman"/>
        </w:rPr>
      </w:pPr>
    </w:p>
    <w:p w14:paraId="2AFB0051" w14:textId="77777777" w:rsidR="00BD1D23" w:rsidRPr="00894B42" w:rsidRDefault="00BD1D23" w:rsidP="006D095F">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7A47F279" w14:textId="1840B358" w:rsidR="00BD1D23" w:rsidRDefault="00BD1D23" w:rsidP="006D095F">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352DFE00" w14:textId="77777777" w:rsidR="00BD1D23" w:rsidRPr="002363BB" w:rsidRDefault="00BD1D23" w:rsidP="006D095F">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lastRenderedPageBreak/>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40760B29" w14:textId="77777777" w:rsidR="00BD1D23" w:rsidRPr="000208DF" w:rsidRDefault="00BD1D23" w:rsidP="006D095F">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0B96F07A" w14:textId="77777777" w:rsidR="00BD1D23" w:rsidRPr="002363BB" w:rsidRDefault="00BD1D23" w:rsidP="006D095F">
      <w:pPr>
        <w:pStyle w:val="NormalWeb"/>
        <w:spacing w:before="0" w:beforeAutospacing="0" w:after="0" w:afterAutospacing="0" w:line="276" w:lineRule="auto"/>
        <w:ind w:firstLine="720"/>
        <w:jc w:val="both"/>
      </w:pPr>
      <w:r w:rsidRPr="002363BB">
        <w:t>Grafik 5.1 menunjukkan bahwa indikator kerja sama kelompok memperoleh hasil tertinggi dibandingkan indikator lainnya. Hal tersebut menunjukkan bahwa peserta didik lebih aktif dan antusias ketika pembelajaran dilakukan melalui kegiatan diskusi dan kolaborasi kelompok. Sementara itu, kemampuan presentasi peserta didik masih perlu ditingkatkan melalui latihan komunikasi dan keberanian berbicara di depan kelas.</w:t>
      </w:r>
      <w:bookmarkEnd w:id="16"/>
    </w:p>
    <w:p w14:paraId="59385753" w14:textId="3183DB4F" w:rsidR="00D7301D" w:rsidRPr="002363BB" w:rsidRDefault="00D7301D" w:rsidP="006D095F">
      <w:pPr>
        <w:spacing w:after="0" w:line="276" w:lineRule="auto"/>
        <w:rPr>
          <w:rFonts w:ascii="Times New Roman" w:hAnsi="Times New Roman" w:cs="Times New Roman"/>
        </w:rPr>
      </w:pPr>
    </w:p>
    <w:p w14:paraId="617AE54A"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7" w:name="bab-vi"/>
      <w:bookmarkEnd w:id="15"/>
      <w:r w:rsidRPr="002363BB">
        <w:rPr>
          <w:rFonts w:ascii="Times New Roman" w:hAnsi="Times New Roman" w:cs="Times New Roman"/>
          <w:b/>
          <w:bCs/>
          <w:color w:val="auto"/>
          <w:sz w:val="24"/>
          <w:szCs w:val="24"/>
        </w:rPr>
        <w:t>BAB VI</w:t>
      </w:r>
    </w:p>
    <w:p w14:paraId="42BB356E"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18" w:name="refleksi-pembelajaran"/>
      <w:bookmarkEnd w:id="17"/>
      <w:r w:rsidRPr="002363BB">
        <w:rPr>
          <w:rFonts w:ascii="Times New Roman" w:hAnsi="Times New Roman" w:cs="Times New Roman"/>
          <w:b/>
          <w:bCs/>
          <w:color w:val="auto"/>
          <w:sz w:val="24"/>
          <w:szCs w:val="24"/>
        </w:rPr>
        <w:t>REFLEKSI PEMBELAJARAN</w:t>
      </w:r>
    </w:p>
    <w:p w14:paraId="6A682E25"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Melalui praktik mengajar ini saya menyadari bahwa menjadi guru Bahasa Indonesia tidak hanya berkaitan dengan kemampuan menjelaskan materi, tetapi juga kemampuan membangun komunikasi yang baik dengan siswa. Guru Bahasa Indonesia memiliki peran penting dalam membantu siswa mengembangkan kemampuan berbicara, membaca, menulis, dan berpikir kritis. Pengalaman ini membuat saya memahami bahwa pembelajaran Bahasa Indonesia seharusnya tidak hanya berorientasi pada teori, tetapi juga memberikan ruang kepada siswa untuk aktif berpendapat dan mengekspresikan ide mereka.</w:t>
      </w:r>
    </w:p>
    <w:p w14:paraId="3B1016FC"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aya juga menyadari bahwa penggunaan media pembelajaran yang menarik sangat membantu meningkatkan perhatian siswa selama pembelajaran berlangsung. Ketika saya menggunakan video dan contoh nyata dalam kehidupan sehari-hari, siswa terlihat lebih antusias dan mudah memahami materi pembelajaran. Sebaliknya, ketika penjelasan terlalu panjang tanpa melibatkan siswa secara aktif, perhatian siswa mulai berkurang. Dari pengalaman tersebut saya belajar bahwa guru Bahasa Indonesia perlu kreatif dalam memilih metode dan media pembelajaran agar siswa tetap fokus dan tertarik mengikuti pembelajaran.</w:t>
      </w:r>
    </w:p>
    <w:p w14:paraId="310ED18B" w14:textId="7899B05F"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in itu, praktik mengajar ini memberikan pengalaman berharga mengenai pentingnya refleksi diri sebagai calon guru. Saya mulai memahami kelemahan yang masih perlu diperbaiki, seperti kemampuan mengelola waktu pembelajaran dan membangun interaksi yang lebih aktif dengan seluruh siswa. Ke depan saya ingin terus meningkatkan kemampuan komunikasi, pengelolaan kelas, serta kreativitas dalam merancang pembelajaran Bahasa Indonesia yang lebih menarik dan bermakna bagi siswa. Pengalaman PLP II ini menjadi langkah awal yang sangat penting bagi saya dalam mempersiapkan diri menjadi guru profesional.</w:t>
      </w:r>
    </w:p>
    <w:p w14:paraId="208987DB" w14:textId="734E9FBB" w:rsidR="00D7301D" w:rsidRPr="002363BB" w:rsidRDefault="00D7301D" w:rsidP="006D095F">
      <w:pPr>
        <w:spacing w:after="0" w:line="276" w:lineRule="auto"/>
        <w:rPr>
          <w:rFonts w:ascii="Times New Roman" w:hAnsi="Times New Roman" w:cs="Times New Roman"/>
        </w:rPr>
      </w:pPr>
    </w:p>
    <w:p w14:paraId="572DA58A" w14:textId="77777777" w:rsidR="00D7301D" w:rsidRPr="002363BB" w:rsidRDefault="00356FB9" w:rsidP="006D095F">
      <w:pPr>
        <w:pStyle w:val="Judul1"/>
        <w:spacing w:before="0" w:after="0" w:line="276" w:lineRule="auto"/>
        <w:jc w:val="center"/>
        <w:rPr>
          <w:rFonts w:ascii="Times New Roman" w:hAnsi="Times New Roman" w:cs="Times New Roman"/>
          <w:b/>
          <w:bCs/>
          <w:color w:val="auto"/>
          <w:sz w:val="24"/>
          <w:szCs w:val="24"/>
        </w:rPr>
      </w:pPr>
      <w:bookmarkStart w:id="19" w:name="bab-vii"/>
      <w:bookmarkEnd w:id="18"/>
      <w:r w:rsidRPr="002363BB">
        <w:rPr>
          <w:rFonts w:ascii="Times New Roman" w:hAnsi="Times New Roman" w:cs="Times New Roman"/>
          <w:b/>
          <w:bCs/>
          <w:color w:val="auto"/>
          <w:sz w:val="24"/>
          <w:szCs w:val="24"/>
        </w:rPr>
        <w:t>BAB VII</w:t>
      </w:r>
    </w:p>
    <w:p w14:paraId="0D3475D4"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20" w:name="simpulan-dan-saran"/>
      <w:bookmarkEnd w:id="19"/>
      <w:r w:rsidRPr="002363BB">
        <w:rPr>
          <w:rFonts w:ascii="Times New Roman" w:hAnsi="Times New Roman" w:cs="Times New Roman"/>
          <w:b/>
          <w:bCs/>
          <w:color w:val="auto"/>
          <w:sz w:val="24"/>
          <w:szCs w:val="24"/>
        </w:rPr>
        <w:t>SIMPULAN DAN SARAN</w:t>
      </w:r>
    </w:p>
    <w:p w14:paraId="75FEC84B"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 xml:space="preserve">Kegiatan praktik mengajar dalam PLP II memberikan pengalaman nyata mengenai proses pembelajaran Bahasa Indonesia di sekolah. Melalui kegiatan ini saya memperoleh pemahaman mengenai pentingnya pengelolaan kelas, penggunaan media pembelajaran, kemampuan komunikasi, serta strategi pembelajaran yang sesuai dengan karakteristik siswa. Pengalaman praktik mengajar ini membantu saya memahami bahwa pembelajaran yang efektif tidak hanya </w:t>
      </w:r>
      <w:r w:rsidRPr="002363BB">
        <w:rPr>
          <w:rFonts w:ascii="Times New Roman" w:hAnsi="Times New Roman" w:cs="Times New Roman"/>
        </w:rPr>
        <w:lastRenderedPageBreak/>
        <w:t>bergantung pada penguasaan materi, tetapi juga pada kemampuan guru membangun interaksi yang baik dengan siswa.</w:t>
      </w:r>
    </w:p>
    <w:p w14:paraId="4DE60DBE" w14:textId="77777777" w:rsidR="00356FB9"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elama pelaksanaan PLP II saya juga memperoleh banyak pembelajaran mengenai tantangan yang dihadapi guru dalam proses pembelajaran. Guru harus mampu menghadapi siswa dengan karakter yang beragam, menjaga perhatian siswa selama pembelajaran berlangsung, serta menciptakan suasana belajar yang menyenangkan. Dari pengalaman tersebut saya belajar bahwa guru Bahasa Indonesia perlu memiliki kreativitas, kesabaran, dan kemampuan beradaptasi agar pembelajaran dapat berjalan secara optimal.</w:t>
      </w:r>
    </w:p>
    <w:p w14:paraId="6D6BF7F2" w14:textId="7EB3AC4D" w:rsidR="00D7301D" w:rsidRPr="002363BB" w:rsidRDefault="00356FB9" w:rsidP="006D095F">
      <w:pPr>
        <w:pStyle w:val="FirstParagraph"/>
        <w:spacing w:before="0" w:after="0" w:line="276" w:lineRule="auto"/>
        <w:ind w:firstLine="720"/>
        <w:jc w:val="both"/>
        <w:rPr>
          <w:rFonts w:ascii="Times New Roman" w:hAnsi="Times New Roman" w:cs="Times New Roman"/>
        </w:rPr>
      </w:pPr>
      <w:r w:rsidRPr="002363BB">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elolaan kelas, penggunaan media pembelajaran, dan strategi pembelajaran aktif sebelum diterjunkan ke sekolah. Dengan demikian, mahasiswa calon guru akan lebih siap menghadapi kondisi nyata pembelajaran dan mampu mengembangkan kompetensi pedagogik secara lebih optimal selama pelaksanaan PLP II.</w:t>
      </w:r>
    </w:p>
    <w:p w14:paraId="6213EBA2" w14:textId="0DAA10F6" w:rsidR="00D7301D" w:rsidRPr="002363BB" w:rsidRDefault="00D7301D" w:rsidP="006D095F">
      <w:pPr>
        <w:spacing w:after="0" w:line="276" w:lineRule="auto"/>
        <w:rPr>
          <w:rFonts w:ascii="Times New Roman" w:hAnsi="Times New Roman" w:cs="Times New Roman"/>
        </w:rPr>
      </w:pPr>
    </w:p>
    <w:p w14:paraId="31439545" w14:textId="77777777" w:rsidR="00D7301D" w:rsidRPr="002363BB" w:rsidRDefault="00356FB9" w:rsidP="006D095F">
      <w:pPr>
        <w:pStyle w:val="Judul1"/>
        <w:spacing w:before="0" w:after="0" w:line="276" w:lineRule="auto"/>
        <w:jc w:val="center"/>
        <w:rPr>
          <w:rFonts w:ascii="Times New Roman" w:hAnsi="Times New Roman" w:cs="Times New Roman"/>
          <w:color w:val="auto"/>
          <w:sz w:val="24"/>
          <w:szCs w:val="24"/>
        </w:rPr>
      </w:pPr>
      <w:bookmarkStart w:id="21" w:name="lampiran"/>
      <w:bookmarkEnd w:id="20"/>
      <w:r w:rsidRPr="002363BB">
        <w:rPr>
          <w:rFonts w:ascii="Times New Roman" w:hAnsi="Times New Roman" w:cs="Times New Roman"/>
          <w:b/>
          <w:bCs/>
          <w:color w:val="auto"/>
          <w:sz w:val="24"/>
          <w:szCs w:val="24"/>
        </w:rPr>
        <w:t>LAMPIRAN</w:t>
      </w:r>
    </w:p>
    <w:p w14:paraId="08C255BB" w14:textId="77777777" w:rsidR="00D7301D" w:rsidRPr="002363BB" w:rsidRDefault="00356FB9" w:rsidP="006D095F">
      <w:pPr>
        <w:pStyle w:val="Judul2"/>
        <w:spacing w:before="0" w:after="0" w:line="276" w:lineRule="auto"/>
        <w:rPr>
          <w:rFonts w:ascii="Times New Roman" w:hAnsi="Times New Roman" w:cs="Times New Roman"/>
          <w:color w:val="auto"/>
          <w:sz w:val="24"/>
          <w:szCs w:val="24"/>
        </w:rPr>
      </w:pPr>
      <w:bookmarkStart w:id="22" w:name="lampiran-1.-dokumentasi-kegiatan"/>
      <w:r w:rsidRPr="002363BB">
        <w:rPr>
          <w:rFonts w:ascii="Times New Roman" w:hAnsi="Times New Roman" w:cs="Times New Roman"/>
          <w:color w:val="auto"/>
          <w:sz w:val="24"/>
          <w:szCs w:val="24"/>
        </w:rPr>
        <w:t>Lampiran 1. Dokumentasi Kegiatan</w:t>
      </w:r>
    </w:p>
    <w:p w14:paraId="225F9C5C" w14:textId="77777777" w:rsidR="00D7301D" w:rsidRPr="002363BB" w:rsidRDefault="00356FB9" w:rsidP="006D095F">
      <w:pPr>
        <w:pStyle w:val="Compact"/>
        <w:numPr>
          <w:ilvl w:val="0"/>
          <w:numId w:val="2"/>
        </w:numPr>
        <w:spacing w:before="0" w:after="0" w:line="276" w:lineRule="auto"/>
        <w:rPr>
          <w:rFonts w:ascii="Times New Roman" w:hAnsi="Times New Roman" w:cs="Times New Roman"/>
        </w:rPr>
      </w:pPr>
      <w:r w:rsidRPr="002363BB">
        <w:rPr>
          <w:rFonts w:ascii="Times New Roman" w:hAnsi="Times New Roman" w:cs="Times New Roman"/>
        </w:rPr>
        <w:t>Foto praktik mengajar</w:t>
      </w:r>
    </w:p>
    <w:p w14:paraId="48FE3C74" w14:textId="77777777" w:rsidR="00D7301D" w:rsidRPr="002363BB" w:rsidRDefault="00356FB9" w:rsidP="006D095F">
      <w:pPr>
        <w:pStyle w:val="Compact"/>
        <w:numPr>
          <w:ilvl w:val="0"/>
          <w:numId w:val="2"/>
        </w:numPr>
        <w:spacing w:before="0" w:after="0" w:line="276" w:lineRule="auto"/>
        <w:rPr>
          <w:rFonts w:ascii="Times New Roman" w:hAnsi="Times New Roman" w:cs="Times New Roman"/>
        </w:rPr>
      </w:pPr>
      <w:r w:rsidRPr="002363BB">
        <w:rPr>
          <w:rFonts w:ascii="Times New Roman" w:hAnsi="Times New Roman" w:cs="Times New Roman"/>
        </w:rPr>
        <w:t>Foto diskusi kelompok</w:t>
      </w:r>
    </w:p>
    <w:p w14:paraId="5C620F79" w14:textId="77777777" w:rsidR="00D7301D" w:rsidRPr="002363BB" w:rsidRDefault="00356FB9" w:rsidP="006D095F">
      <w:pPr>
        <w:pStyle w:val="Compact"/>
        <w:numPr>
          <w:ilvl w:val="0"/>
          <w:numId w:val="2"/>
        </w:numPr>
        <w:spacing w:before="0" w:after="0" w:line="276" w:lineRule="auto"/>
        <w:rPr>
          <w:rFonts w:ascii="Times New Roman" w:hAnsi="Times New Roman" w:cs="Times New Roman"/>
        </w:rPr>
      </w:pPr>
      <w:r w:rsidRPr="002363BB">
        <w:rPr>
          <w:rFonts w:ascii="Times New Roman" w:hAnsi="Times New Roman" w:cs="Times New Roman"/>
        </w:rPr>
        <w:t>Foto presentasi siswa</w:t>
      </w:r>
    </w:p>
    <w:p w14:paraId="38F86CEC" w14:textId="77777777" w:rsidR="00D7301D" w:rsidRPr="002363BB" w:rsidRDefault="00356FB9" w:rsidP="006D095F">
      <w:pPr>
        <w:pStyle w:val="Judul2"/>
        <w:spacing w:before="0" w:after="0" w:line="276" w:lineRule="auto"/>
        <w:rPr>
          <w:rFonts w:ascii="Times New Roman" w:hAnsi="Times New Roman" w:cs="Times New Roman"/>
          <w:color w:val="auto"/>
          <w:sz w:val="24"/>
          <w:szCs w:val="24"/>
        </w:rPr>
      </w:pPr>
      <w:bookmarkStart w:id="23" w:name="lampiran-2.-modul-ajar-rpp"/>
      <w:bookmarkEnd w:id="22"/>
      <w:r w:rsidRPr="002363BB">
        <w:rPr>
          <w:rFonts w:ascii="Times New Roman" w:hAnsi="Times New Roman" w:cs="Times New Roman"/>
          <w:color w:val="auto"/>
          <w:sz w:val="24"/>
          <w:szCs w:val="24"/>
        </w:rPr>
        <w:t>Lampiran 2. Modul Ajar / RPP</w:t>
      </w:r>
    </w:p>
    <w:p w14:paraId="2D777D04" w14:textId="77777777" w:rsidR="00D7301D" w:rsidRPr="002363BB" w:rsidRDefault="00356FB9" w:rsidP="006D095F">
      <w:pPr>
        <w:pStyle w:val="Judul2"/>
        <w:spacing w:before="0" w:after="0" w:line="276" w:lineRule="auto"/>
        <w:rPr>
          <w:rFonts w:ascii="Times New Roman" w:hAnsi="Times New Roman" w:cs="Times New Roman"/>
          <w:color w:val="auto"/>
          <w:sz w:val="24"/>
          <w:szCs w:val="24"/>
        </w:rPr>
      </w:pPr>
      <w:bookmarkStart w:id="24" w:name="lampiran-3.-media-pembelajaran"/>
      <w:bookmarkEnd w:id="23"/>
      <w:r w:rsidRPr="002363BB">
        <w:rPr>
          <w:rFonts w:ascii="Times New Roman" w:hAnsi="Times New Roman" w:cs="Times New Roman"/>
          <w:color w:val="auto"/>
          <w:sz w:val="24"/>
          <w:szCs w:val="24"/>
        </w:rPr>
        <w:t>Lampiran 3. Media Pembelajaran</w:t>
      </w:r>
    </w:p>
    <w:p w14:paraId="5C03CFC7" w14:textId="77777777" w:rsidR="00D7301D" w:rsidRPr="002363BB" w:rsidRDefault="00356FB9" w:rsidP="006D095F">
      <w:pPr>
        <w:pStyle w:val="Compact"/>
        <w:numPr>
          <w:ilvl w:val="0"/>
          <w:numId w:val="3"/>
        </w:numPr>
        <w:spacing w:before="0" w:after="0" w:line="276" w:lineRule="auto"/>
        <w:rPr>
          <w:rFonts w:ascii="Times New Roman" w:hAnsi="Times New Roman" w:cs="Times New Roman"/>
        </w:rPr>
      </w:pPr>
      <w:r w:rsidRPr="002363BB">
        <w:rPr>
          <w:rFonts w:ascii="Times New Roman" w:hAnsi="Times New Roman" w:cs="Times New Roman"/>
        </w:rPr>
        <w:t>PowerPoint</w:t>
      </w:r>
    </w:p>
    <w:p w14:paraId="1946F085" w14:textId="77777777" w:rsidR="00D7301D" w:rsidRPr="002363BB" w:rsidRDefault="00356FB9" w:rsidP="006D095F">
      <w:pPr>
        <w:pStyle w:val="Compact"/>
        <w:numPr>
          <w:ilvl w:val="0"/>
          <w:numId w:val="3"/>
        </w:numPr>
        <w:spacing w:before="0" w:after="0" w:line="276" w:lineRule="auto"/>
        <w:rPr>
          <w:rFonts w:ascii="Times New Roman" w:hAnsi="Times New Roman" w:cs="Times New Roman"/>
        </w:rPr>
      </w:pPr>
      <w:r w:rsidRPr="002363BB">
        <w:rPr>
          <w:rFonts w:ascii="Times New Roman" w:hAnsi="Times New Roman" w:cs="Times New Roman"/>
        </w:rPr>
        <w:t>Video pembelajaran</w:t>
      </w:r>
    </w:p>
    <w:p w14:paraId="5185CF05" w14:textId="77777777" w:rsidR="00D7301D" w:rsidRPr="002363BB" w:rsidRDefault="00356FB9" w:rsidP="006D095F">
      <w:pPr>
        <w:pStyle w:val="Compact"/>
        <w:numPr>
          <w:ilvl w:val="0"/>
          <w:numId w:val="3"/>
        </w:numPr>
        <w:spacing w:before="0" w:after="0" w:line="276" w:lineRule="auto"/>
        <w:rPr>
          <w:rFonts w:ascii="Times New Roman" w:hAnsi="Times New Roman" w:cs="Times New Roman"/>
        </w:rPr>
      </w:pPr>
      <w:r w:rsidRPr="002363BB">
        <w:rPr>
          <w:rFonts w:ascii="Times New Roman" w:hAnsi="Times New Roman" w:cs="Times New Roman"/>
        </w:rPr>
        <w:t>LKPD teks persuasi</w:t>
      </w:r>
      <w:bookmarkEnd w:id="21"/>
      <w:bookmarkEnd w:id="24"/>
    </w:p>
    <w:sectPr w:rsidR="00D7301D" w:rsidRPr="002363BB">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28C7F" w14:textId="77777777" w:rsidR="00E52A6B" w:rsidRDefault="00E52A6B" w:rsidP="00BD1D23">
      <w:pPr>
        <w:spacing w:after="0"/>
      </w:pPr>
      <w:r>
        <w:separator/>
      </w:r>
    </w:p>
  </w:endnote>
  <w:endnote w:type="continuationSeparator" w:id="0">
    <w:p w14:paraId="37A2E91E" w14:textId="77777777" w:rsidR="00E52A6B" w:rsidRDefault="00E52A6B" w:rsidP="00BD1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4B865" w14:textId="77777777" w:rsidR="00E52A6B" w:rsidRDefault="00E52A6B" w:rsidP="00BD1D23">
      <w:pPr>
        <w:spacing w:after="0"/>
      </w:pPr>
      <w:r>
        <w:separator/>
      </w:r>
    </w:p>
  </w:footnote>
  <w:footnote w:type="continuationSeparator" w:id="0">
    <w:p w14:paraId="32624E07" w14:textId="77777777" w:rsidR="00E52A6B" w:rsidRDefault="00E52A6B" w:rsidP="00BD1D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98C9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FE8A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301D"/>
    <w:rsid w:val="000208DF"/>
    <w:rsid w:val="002363BB"/>
    <w:rsid w:val="002E6ED1"/>
    <w:rsid w:val="00356FB9"/>
    <w:rsid w:val="004C45EB"/>
    <w:rsid w:val="006D095F"/>
    <w:rsid w:val="0084649B"/>
    <w:rsid w:val="00894B42"/>
    <w:rsid w:val="008E53E9"/>
    <w:rsid w:val="00BA71EB"/>
    <w:rsid w:val="00BD1D23"/>
    <w:rsid w:val="00D7301D"/>
    <w:rsid w:val="00E52A6B"/>
    <w:rsid w:val="00E96CD4"/>
    <w:rsid w:val="00EA3896"/>
    <w:rsid w:val="00FF479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10643"/>
  <w15:docId w15:val="{A83A705C-420D-4260-87EB-D116AC00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KAR"/>
    <w:unhideWhenUsed/>
    <w:rsid w:val="00BD1D23"/>
    <w:pPr>
      <w:tabs>
        <w:tab w:val="center" w:pos="4680"/>
        <w:tab w:val="right" w:pos="9360"/>
      </w:tabs>
      <w:spacing w:after="0"/>
    </w:pPr>
  </w:style>
  <w:style w:type="character" w:customStyle="1" w:styleId="HeaderKAR">
    <w:name w:val="Header KAR"/>
    <w:basedOn w:val="FontParagrafDefault"/>
    <w:link w:val="Header"/>
    <w:rsid w:val="00BD1D23"/>
  </w:style>
  <w:style w:type="paragraph" w:styleId="Footer">
    <w:name w:val="footer"/>
    <w:basedOn w:val="Normal"/>
    <w:link w:val="FooterKAR"/>
    <w:unhideWhenUsed/>
    <w:rsid w:val="00BD1D23"/>
    <w:pPr>
      <w:tabs>
        <w:tab w:val="center" w:pos="4680"/>
        <w:tab w:val="right" w:pos="9360"/>
      </w:tabs>
      <w:spacing w:after="0"/>
    </w:pPr>
  </w:style>
  <w:style w:type="character" w:customStyle="1" w:styleId="FooterKAR">
    <w:name w:val="Footer KAR"/>
    <w:basedOn w:val="FontParagrafDefault"/>
    <w:link w:val="Footer"/>
    <w:rsid w:val="00BD1D23"/>
  </w:style>
  <w:style w:type="paragraph" w:styleId="NormalWeb">
    <w:name w:val="Normal (Web)"/>
    <w:basedOn w:val="Normal"/>
    <w:uiPriority w:val="99"/>
    <w:unhideWhenUsed/>
    <w:rsid w:val="00BD1D23"/>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BD1D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BD1D23"/>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BD1D23"/>
    <w:rPr>
      <w:rFonts w:ascii="Courier New" w:eastAsia="Times New Roman" w:hAnsi="Courier New" w:cs="Courier New"/>
      <w:sz w:val="20"/>
      <w:szCs w:val="20"/>
    </w:rPr>
  </w:style>
  <w:style w:type="table" w:styleId="KisiTabel">
    <w:name w:val="Table Grid"/>
    <w:basedOn w:val="TabelNormal"/>
    <w:rsid w:val="002363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011961">
      <w:bodyDiv w:val="1"/>
      <w:marLeft w:val="0"/>
      <w:marRight w:val="0"/>
      <w:marTop w:val="0"/>
      <w:marBottom w:val="0"/>
      <w:divBdr>
        <w:top w:val="none" w:sz="0" w:space="0" w:color="auto"/>
        <w:left w:val="none" w:sz="0" w:space="0" w:color="auto"/>
        <w:bottom w:val="none" w:sz="0" w:space="0" w:color="auto"/>
        <w:right w:val="none" w:sz="0" w:space="0" w:color="auto"/>
      </w:divBdr>
      <w:divsChild>
        <w:div w:id="225461247">
          <w:marLeft w:val="0"/>
          <w:marRight w:val="0"/>
          <w:marTop w:val="0"/>
          <w:marBottom w:val="0"/>
          <w:divBdr>
            <w:top w:val="none" w:sz="0" w:space="0" w:color="auto"/>
            <w:left w:val="none" w:sz="0" w:space="0" w:color="auto"/>
            <w:bottom w:val="none" w:sz="0" w:space="0" w:color="auto"/>
            <w:right w:val="none" w:sz="0" w:space="0" w:color="auto"/>
          </w:divBdr>
          <w:divsChild>
            <w:div w:id="760688443">
              <w:marLeft w:val="0"/>
              <w:marRight w:val="0"/>
              <w:marTop w:val="0"/>
              <w:marBottom w:val="0"/>
              <w:divBdr>
                <w:top w:val="none" w:sz="0" w:space="0" w:color="auto"/>
                <w:left w:val="none" w:sz="0" w:space="0" w:color="auto"/>
                <w:bottom w:val="none" w:sz="0" w:space="0" w:color="auto"/>
                <w:right w:val="none" w:sz="0" w:space="0" w:color="auto"/>
              </w:divBdr>
            </w:div>
          </w:divsChild>
        </w:div>
        <w:div w:id="1041248070">
          <w:marLeft w:val="0"/>
          <w:marRight w:val="0"/>
          <w:marTop w:val="0"/>
          <w:marBottom w:val="0"/>
          <w:divBdr>
            <w:top w:val="none" w:sz="0" w:space="0" w:color="auto"/>
            <w:left w:val="none" w:sz="0" w:space="0" w:color="auto"/>
            <w:bottom w:val="none" w:sz="0" w:space="0" w:color="auto"/>
            <w:right w:val="none" w:sz="0" w:space="0" w:color="auto"/>
          </w:divBdr>
          <w:divsChild>
            <w:div w:id="880944376">
              <w:marLeft w:val="0"/>
              <w:marRight w:val="0"/>
              <w:marTop w:val="0"/>
              <w:marBottom w:val="0"/>
              <w:divBdr>
                <w:top w:val="none" w:sz="0" w:space="0" w:color="auto"/>
                <w:left w:val="none" w:sz="0" w:space="0" w:color="auto"/>
                <w:bottom w:val="none" w:sz="0" w:space="0" w:color="auto"/>
                <w:right w:val="none" w:sz="0" w:space="0" w:color="auto"/>
              </w:divBdr>
              <w:divsChild>
                <w:div w:id="1819221979">
                  <w:marLeft w:val="0"/>
                  <w:marRight w:val="0"/>
                  <w:marTop w:val="0"/>
                  <w:marBottom w:val="0"/>
                  <w:divBdr>
                    <w:top w:val="none" w:sz="0" w:space="0" w:color="auto"/>
                    <w:left w:val="none" w:sz="0" w:space="0" w:color="auto"/>
                    <w:bottom w:val="none" w:sz="0" w:space="0" w:color="auto"/>
                    <w:right w:val="none" w:sz="0" w:space="0" w:color="auto"/>
                  </w:divBdr>
                  <w:divsChild>
                    <w:div w:id="1445345594">
                      <w:marLeft w:val="0"/>
                      <w:marRight w:val="0"/>
                      <w:marTop w:val="0"/>
                      <w:marBottom w:val="0"/>
                      <w:divBdr>
                        <w:top w:val="none" w:sz="0" w:space="0" w:color="auto"/>
                        <w:left w:val="none" w:sz="0" w:space="0" w:color="auto"/>
                        <w:bottom w:val="none" w:sz="0" w:space="0" w:color="auto"/>
                        <w:right w:val="none" w:sz="0" w:space="0" w:color="auto"/>
                      </w:divBdr>
                      <w:divsChild>
                        <w:div w:id="1282372081">
                          <w:marLeft w:val="0"/>
                          <w:marRight w:val="0"/>
                          <w:marTop w:val="0"/>
                          <w:marBottom w:val="0"/>
                          <w:divBdr>
                            <w:top w:val="none" w:sz="0" w:space="0" w:color="auto"/>
                            <w:left w:val="none" w:sz="0" w:space="0" w:color="auto"/>
                            <w:bottom w:val="none" w:sz="0" w:space="0" w:color="auto"/>
                            <w:right w:val="none" w:sz="0" w:space="0" w:color="auto"/>
                          </w:divBdr>
                          <w:divsChild>
                            <w:div w:id="1343161550">
                              <w:marLeft w:val="0"/>
                              <w:marRight w:val="0"/>
                              <w:marTop w:val="0"/>
                              <w:marBottom w:val="0"/>
                              <w:divBdr>
                                <w:top w:val="none" w:sz="0" w:space="0" w:color="auto"/>
                                <w:left w:val="none" w:sz="0" w:space="0" w:color="auto"/>
                                <w:bottom w:val="none" w:sz="0" w:space="0" w:color="auto"/>
                                <w:right w:val="none" w:sz="0" w:space="0" w:color="auto"/>
                              </w:divBdr>
                              <w:divsChild>
                                <w:div w:id="2077318743">
                                  <w:marLeft w:val="0"/>
                                  <w:marRight w:val="0"/>
                                  <w:marTop w:val="0"/>
                                  <w:marBottom w:val="0"/>
                                  <w:divBdr>
                                    <w:top w:val="none" w:sz="0" w:space="0" w:color="auto"/>
                                    <w:left w:val="none" w:sz="0" w:space="0" w:color="auto"/>
                                    <w:bottom w:val="none" w:sz="0" w:space="0" w:color="auto"/>
                                    <w:right w:val="none" w:sz="0" w:space="0" w:color="auto"/>
                                  </w:divBdr>
                                  <w:divsChild>
                                    <w:div w:id="551160993">
                                      <w:marLeft w:val="0"/>
                                      <w:marRight w:val="0"/>
                                      <w:marTop w:val="0"/>
                                      <w:marBottom w:val="0"/>
                                      <w:divBdr>
                                        <w:top w:val="none" w:sz="0" w:space="0" w:color="auto"/>
                                        <w:left w:val="none" w:sz="0" w:space="0" w:color="auto"/>
                                        <w:bottom w:val="none" w:sz="0" w:space="0" w:color="auto"/>
                                        <w:right w:val="none" w:sz="0" w:space="0" w:color="auto"/>
                                      </w:divBdr>
                                      <w:divsChild>
                                        <w:div w:id="1716352666">
                                          <w:marLeft w:val="0"/>
                                          <w:marRight w:val="0"/>
                                          <w:marTop w:val="0"/>
                                          <w:marBottom w:val="0"/>
                                          <w:divBdr>
                                            <w:top w:val="none" w:sz="0" w:space="0" w:color="auto"/>
                                            <w:left w:val="none" w:sz="0" w:space="0" w:color="auto"/>
                                            <w:bottom w:val="none" w:sz="0" w:space="0" w:color="auto"/>
                                            <w:right w:val="none" w:sz="0" w:space="0" w:color="auto"/>
                                          </w:divBdr>
                                          <w:divsChild>
                                            <w:div w:id="674066803">
                                              <w:marLeft w:val="0"/>
                                              <w:marRight w:val="0"/>
                                              <w:marTop w:val="0"/>
                                              <w:marBottom w:val="0"/>
                                              <w:divBdr>
                                                <w:top w:val="none" w:sz="0" w:space="0" w:color="auto"/>
                                                <w:left w:val="none" w:sz="0" w:space="0" w:color="auto"/>
                                                <w:bottom w:val="none" w:sz="0" w:space="0" w:color="auto"/>
                                                <w:right w:val="none" w:sz="0" w:space="0" w:color="auto"/>
                                              </w:divBdr>
                                              <w:divsChild>
                                                <w:div w:id="236061737">
                                                  <w:marLeft w:val="0"/>
                                                  <w:marRight w:val="0"/>
                                                  <w:marTop w:val="0"/>
                                                  <w:marBottom w:val="0"/>
                                                  <w:divBdr>
                                                    <w:top w:val="none" w:sz="0" w:space="0" w:color="auto"/>
                                                    <w:left w:val="none" w:sz="0" w:space="0" w:color="auto"/>
                                                    <w:bottom w:val="none" w:sz="0" w:space="0" w:color="auto"/>
                                                    <w:right w:val="none" w:sz="0" w:space="0" w:color="auto"/>
                                                  </w:divBdr>
                                                  <w:divsChild>
                                                    <w:div w:id="8242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2840798">
      <w:bodyDiv w:val="1"/>
      <w:marLeft w:val="0"/>
      <w:marRight w:val="0"/>
      <w:marTop w:val="0"/>
      <w:marBottom w:val="0"/>
      <w:divBdr>
        <w:top w:val="none" w:sz="0" w:space="0" w:color="auto"/>
        <w:left w:val="none" w:sz="0" w:space="0" w:color="auto"/>
        <w:bottom w:val="none" w:sz="0" w:space="0" w:color="auto"/>
        <w:right w:val="none" w:sz="0" w:space="0" w:color="auto"/>
      </w:divBdr>
    </w:div>
    <w:div w:id="14958799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9</Pages>
  <Words>2793</Words>
  <Characters>15922</Characters>
  <Application>Microsoft Office Word</Application>
  <DocSecurity>0</DocSecurity>
  <Lines>132</Lines>
  <Paragraphs>37</Paragraphs>
  <ScaleCrop>false</ScaleCrop>
  <Company/>
  <LinksUpToDate>false</LinksUpToDate>
  <CharactersWithSpaces>1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13</cp:revision>
  <dcterms:created xsi:type="dcterms:W3CDTF">2026-05-13T08:19:00Z</dcterms:created>
  <dcterms:modified xsi:type="dcterms:W3CDTF">2026-05-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553e90-bbd4-47b3-ba7f-0ce3f3e1822b</vt:lpwstr>
  </property>
</Properties>
</file>